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3E06D" w14:textId="5446724E" w:rsidR="00BB3048" w:rsidRDefault="00BB3048" w:rsidP="001563FE">
      <w:pPr>
        <w:rPr>
          <w:b/>
          <w:sz w:val="28"/>
        </w:rPr>
      </w:pPr>
    </w:p>
    <w:p w14:paraId="12E5A46B" w14:textId="77777777" w:rsidR="00BB3048" w:rsidRDefault="001042F6" w:rsidP="00BB3048">
      <w:pPr>
        <w:jc w:val="center"/>
        <w:rPr>
          <w:b/>
          <w:sz w:val="28"/>
        </w:rPr>
      </w:pPr>
      <w:r>
        <w:rPr>
          <w:b/>
          <w:sz w:val="28"/>
        </w:rPr>
        <w:t>RELATÓRIO DE BOLSISTA</w:t>
      </w:r>
    </w:p>
    <w:p w14:paraId="0EE1693A" w14:textId="77777777" w:rsidR="00BB3048" w:rsidRDefault="00BB3048" w:rsidP="00BB3048">
      <w:pPr>
        <w:jc w:val="center"/>
        <w:rPr>
          <w:b/>
          <w:sz w:val="28"/>
        </w:rPr>
      </w:pPr>
    </w:p>
    <w:p w14:paraId="788E8D11" w14:textId="5C0471B1" w:rsidR="00BB3048" w:rsidRDefault="001042F6" w:rsidP="001C2E95">
      <w:r>
        <w:t>Nome completo do bolsista:</w:t>
      </w:r>
      <w:r w:rsidR="002771CD">
        <w:t xml:space="preserve"> </w:t>
      </w:r>
      <w:sdt>
        <w:sdtPr>
          <w:id w:val="720017462"/>
          <w:placeholder>
            <w:docPart w:val="D1A6C2F0D8224082BF028E8334E4CFE8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 xml:space="preserve"> </w:t>
          </w:r>
        </w:sdtContent>
      </w:sdt>
    </w:p>
    <w:p w14:paraId="0FC6AB75" w14:textId="64B086D6" w:rsidR="002771CD" w:rsidRDefault="002771CD" w:rsidP="001C2E95">
      <w:r>
        <w:t xml:space="preserve">Lattes do bolsista: </w:t>
      </w:r>
      <w:sdt>
        <w:sdtPr>
          <w:id w:val="-1502192787"/>
          <w:placeholder>
            <w:docPart w:val="B3107A06AC3F4E9B8A2CC1F99C7DCF8F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>Coloque aqui o link para o seu currículo Lattes</w:t>
          </w:r>
        </w:sdtContent>
      </w:sdt>
    </w:p>
    <w:p w14:paraId="2BEC93A5" w14:textId="7438E58C" w:rsidR="00027B21" w:rsidRDefault="00027B21" w:rsidP="00027B21">
      <w:r>
        <w:t xml:space="preserve">Data da última atualização do Lattes: </w:t>
      </w:r>
      <w:sdt>
        <w:sdtPr>
          <w:id w:val="288098914"/>
          <w:placeholder>
            <w:docPart w:val="C401E8C050A04E8E9B3EA3912F7E342C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 xml:space="preserve"> </w:t>
          </w:r>
        </w:sdtContent>
      </w:sdt>
    </w:p>
    <w:p w14:paraId="16DF158F" w14:textId="7145EBBD" w:rsidR="00027B21" w:rsidRDefault="00027B21" w:rsidP="00027B21">
      <w:r>
        <w:t xml:space="preserve">ORCID: </w:t>
      </w:r>
      <w:sdt>
        <w:sdtPr>
          <w:rPr>
            <w:color w:val="808080" w:themeColor="background1" w:themeShade="80"/>
          </w:rPr>
          <w:id w:val="71168909"/>
          <w:placeholder>
            <w:docPart w:val="DefaultPlaceholder_-1854013436"/>
          </w:placeholder>
          <w:docPartList>
            <w:docPartGallery w:val="Quick Parts"/>
          </w:docPartList>
        </w:sdtPr>
        <w:sdtEndPr>
          <w:rPr>
            <w:color w:val="E7E6E6" w:themeColor="background2"/>
          </w:rPr>
        </w:sdtEndPr>
        <w:sdtContent>
          <w:sdt>
            <w:sdtPr>
              <w:rPr>
                <w:color w:val="494A4C"/>
                <w:shd w:val="clear" w:color="auto" w:fill="FFFFFF"/>
              </w:rPr>
              <w:id w:val="1083572453"/>
              <w:placeholder>
                <w:docPart w:val="17A5508F348C4FEAA7727CD67E430BFE"/>
              </w:placeholder>
              <w:showingPlcHdr/>
              <w:text/>
            </w:sdtPr>
            <w:sdtEndPr/>
            <w:sdtContent>
              <w:r w:rsidR="006D55D6" w:rsidRPr="006C2F58">
                <w:rPr>
                  <w:rStyle w:val="TextodoEspaoReservado"/>
                </w:rPr>
                <w:t>Clique ou toque aqui para inserir o texto.</w:t>
              </w:r>
            </w:sdtContent>
          </w:sdt>
        </w:sdtContent>
      </w:sdt>
    </w:p>
    <w:p w14:paraId="53AC58BB" w14:textId="6E1FA89B" w:rsidR="001042F6" w:rsidRDefault="001042F6" w:rsidP="001C2E95">
      <w:r>
        <w:t>Nome completo do orientador:</w:t>
      </w:r>
      <w:r w:rsidR="002771CD">
        <w:t xml:space="preserve"> </w:t>
      </w:r>
      <w:sdt>
        <w:sdtPr>
          <w:id w:val="-1052775270"/>
          <w:placeholder>
            <w:docPart w:val="74D404DA20AE47E194BB0E4CBA72E9B7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 xml:space="preserve"> </w:t>
          </w:r>
        </w:sdtContent>
      </w:sdt>
    </w:p>
    <w:p w14:paraId="15D4E4BD" w14:textId="1CFEE2C9" w:rsidR="001042F6" w:rsidRDefault="001042F6" w:rsidP="001C2E95">
      <w:r>
        <w:t xml:space="preserve">Data: </w:t>
      </w:r>
    </w:p>
    <w:p w14:paraId="794EF496" w14:textId="48EC8871" w:rsidR="00D34FE5" w:rsidRDefault="00D34FE5" w:rsidP="001C2E95">
      <w:r>
        <w:t xml:space="preserve">Período do relatório </w:t>
      </w:r>
      <w:sdt>
        <w:sdtPr>
          <w:id w:val="-72791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A455D2">
        <w:t>março-agosto</w:t>
      </w:r>
      <w:r>
        <w:t xml:space="preserve"> </w:t>
      </w:r>
      <w:sdt>
        <w:sdtPr>
          <w:id w:val="1814452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455D2">
        <w:t xml:space="preserve">setembro-fevereiro </w:t>
      </w:r>
      <w:r w:rsidR="007C1A43">
        <w:t>— 20__</w:t>
      </w:r>
      <w:bookmarkStart w:id="0" w:name="_GoBack"/>
      <w:bookmarkEnd w:id="0"/>
    </w:p>
    <w:tbl>
      <w:tblPr>
        <w:tblStyle w:val="Tabelacomgrade"/>
        <w:tblW w:w="10490" w:type="dxa"/>
        <w:tblInd w:w="-5" w:type="dxa"/>
        <w:tblLook w:val="04A0" w:firstRow="1" w:lastRow="0" w:firstColumn="1" w:lastColumn="0" w:noHBand="0" w:noVBand="1"/>
      </w:tblPr>
      <w:tblGrid>
        <w:gridCol w:w="5245"/>
        <w:gridCol w:w="5245"/>
      </w:tblGrid>
      <w:tr w:rsidR="00FB639B" w14:paraId="66AC558B" w14:textId="77777777" w:rsidTr="00F52598">
        <w:tc>
          <w:tcPr>
            <w:tcW w:w="10490" w:type="dxa"/>
            <w:gridSpan w:val="2"/>
            <w:shd w:val="clear" w:color="auto" w:fill="D0CECE" w:themeFill="background2" w:themeFillShade="E6"/>
            <w:vAlign w:val="center"/>
          </w:tcPr>
          <w:p w14:paraId="7D8EB46B" w14:textId="42B54532" w:rsidR="00FB639B" w:rsidRDefault="001042F6" w:rsidP="00BB3048">
            <w:pPr>
              <w:jc w:val="center"/>
              <w:rPr>
                <w:b/>
              </w:rPr>
            </w:pPr>
            <w:r>
              <w:rPr>
                <w:b/>
              </w:rPr>
              <w:t>Disciplinas</w:t>
            </w:r>
            <w:r w:rsidR="00F52598">
              <w:rPr>
                <w:b/>
              </w:rPr>
              <w:t xml:space="preserve"> </w:t>
            </w:r>
            <w:r w:rsidR="007061C4">
              <w:rPr>
                <w:b/>
              </w:rPr>
              <w:t>obrigatórias</w:t>
            </w:r>
            <w:r w:rsidR="003E0F98">
              <w:rPr>
                <w:b/>
              </w:rPr>
              <w:t xml:space="preserve"> (concluídas ou em andamento)</w:t>
            </w:r>
            <w:r w:rsidR="002921E5">
              <w:rPr>
                <w:b/>
              </w:rPr>
              <w:t xml:space="preserve"> – mínimo necessário </w:t>
            </w:r>
            <w:r w:rsidR="00DA452D">
              <w:rPr>
                <w:b/>
              </w:rPr>
              <w:t>13</w:t>
            </w:r>
            <w:r w:rsidR="004A4871">
              <w:rPr>
                <w:b/>
              </w:rPr>
              <w:t xml:space="preserve"> ou 15</w:t>
            </w:r>
          </w:p>
        </w:tc>
      </w:tr>
      <w:tr w:rsidR="00A60B28" w:rsidRPr="00A60B28" w14:paraId="123032EA" w14:textId="77777777" w:rsidTr="009D228E">
        <w:tc>
          <w:tcPr>
            <w:tcW w:w="5245" w:type="dxa"/>
            <w:shd w:val="clear" w:color="auto" w:fill="auto"/>
            <w:vAlign w:val="center"/>
          </w:tcPr>
          <w:p w14:paraId="0A85DF79" w14:textId="3AEEDF81" w:rsidR="00A60B28" w:rsidRPr="00A60B28" w:rsidRDefault="009E3342" w:rsidP="00A60B28">
            <w:sdt>
              <w:sdtPr>
                <w:id w:val="8244719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74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A60B28">
              <w:t xml:space="preserve"> Dissertação</w:t>
            </w:r>
            <w:r w:rsidR="008D3B52">
              <w:t xml:space="preserve"> 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36B9D514" w14:textId="325FD7F4" w:rsidR="00A60B28" w:rsidRPr="00A60B28" w:rsidRDefault="009E3342" w:rsidP="00A60B28">
            <w:sdt>
              <w:sdtPr>
                <w:id w:val="-36591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9C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29CC">
              <w:t xml:space="preserve"> </w:t>
            </w:r>
            <w:r w:rsidR="001B29CC" w:rsidRPr="00027B21">
              <w:t>Princípios de Sistemática Filogenética</w:t>
            </w:r>
          </w:p>
        </w:tc>
      </w:tr>
      <w:tr w:rsidR="00BA7F58" w14:paraId="3A173F32" w14:textId="77777777" w:rsidTr="00F52598">
        <w:trPr>
          <w:trHeight w:val="552"/>
        </w:trPr>
        <w:tc>
          <w:tcPr>
            <w:tcW w:w="5245" w:type="dxa"/>
            <w:vAlign w:val="center"/>
          </w:tcPr>
          <w:p w14:paraId="7C5AAC41" w14:textId="0D67C60F" w:rsidR="00BA7F58" w:rsidRPr="00BB3048" w:rsidRDefault="009E3342" w:rsidP="00BA7F58">
            <w:sdt>
              <w:sdtPr>
                <w:id w:val="417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Bioestatística</w:t>
            </w:r>
            <w:r w:rsidR="00BA7F58">
              <w:t xml:space="preserve"> </w:t>
            </w:r>
          </w:p>
        </w:tc>
        <w:tc>
          <w:tcPr>
            <w:tcW w:w="5245" w:type="dxa"/>
            <w:vAlign w:val="center"/>
          </w:tcPr>
          <w:p w14:paraId="3D8F35FF" w14:textId="68C248A1" w:rsidR="00BA7F58" w:rsidRPr="00BB3048" w:rsidRDefault="009E3342" w:rsidP="00BA7F58">
            <w:sdt>
              <w:sdtPr>
                <w:id w:val="-168473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Impactos derivados da ação antrópica na biodiversidade</w:t>
            </w:r>
          </w:p>
        </w:tc>
      </w:tr>
      <w:tr w:rsidR="00BA7F58" w14:paraId="6B1AB181" w14:textId="77777777" w:rsidTr="00F52598">
        <w:trPr>
          <w:trHeight w:val="552"/>
        </w:trPr>
        <w:tc>
          <w:tcPr>
            <w:tcW w:w="5245" w:type="dxa"/>
            <w:vAlign w:val="center"/>
          </w:tcPr>
          <w:p w14:paraId="28E0268D" w14:textId="03E824A5" w:rsidR="00BA7F58" w:rsidRDefault="009E3342" w:rsidP="00BA7F58">
            <w:sdt>
              <w:sdtPr>
                <w:id w:val="161293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Diversidade biológica</w:t>
            </w:r>
            <w:r w:rsidR="00BA7F58">
              <w:t xml:space="preserve"> </w:t>
            </w:r>
          </w:p>
        </w:tc>
        <w:tc>
          <w:tcPr>
            <w:tcW w:w="5245" w:type="dxa"/>
            <w:vAlign w:val="center"/>
          </w:tcPr>
          <w:p w14:paraId="3A33AA57" w14:textId="393665E5" w:rsidR="00BA7F58" w:rsidRDefault="009E3342" w:rsidP="00BA7F58">
            <w:sdt>
              <w:sdtPr>
                <w:id w:val="173550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Fundamentos da bioprospecção</w:t>
            </w:r>
          </w:p>
        </w:tc>
      </w:tr>
      <w:tr w:rsidR="00BA7F58" w14:paraId="06EAD76C" w14:textId="77777777" w:rsidTr="00F52598">
        <w:trPr>
          <w:trHeight w:val="552"/>
        </w:trPr>
        <w:tc>
          <w:tcPr>
            <w:tcW w:w="5245" w:type="dxa"/>
            <w:vAlign w:val="center"/>
          </w:tcPr>
          <w:p w14:paraId="7A18A343" w14:textId="57B2C0E9" w:rsidR="00BA7F58" w:rsidRDefault="009E3342" w:rsidP="00BA7F58">
            <w:sdt>
              <w:sdtPr>
                <w:id w:val="67654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Seminários </w:t>
            </w:r>
          </w:p>
        </w:tc>
        <w:tc>
          <w:tcPr>
            <w:tcW w:w="5245" w:type="dxa"/>
            <w:vAlign w:val="center"/>
          </w:tcPr>
          <w:p w14:paraId="1E3C35DB" w14:textId="26C40E0C" w:rsidR="00BA7F58" w:rsidRDefault="009E3342" w:rsidP="00BA7F58">
            <w:sdt>
              <w:sdtPr>
                <w:id w:val="-123585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Prática de ensino em Biodiversidade (obrigatória para bolsistas)</w:t>
            </w:r>
          </w:p>
        </w:tc>
      </w:tr>
      <w:tr w:rsidR="00BA7F58" w14:paraId="2A8CC2C5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34828E65" w14:textId="0A86E9BD" w:rsidR="00BA7F58" w:rsidRDefault="009E3342" w:rsidP="00BA7F58">
            <w:sdt>
              <w:sdtPr>
                <w:id w:val="-193381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Ecologia de comunidades</w:t>
            </w:r>
          </w:p>
        </w:tc>
        <w:tc>
          <w:tcPr>
            <w:tcW w:w="5245" w:type="dxa"/>
            <w:vAlign w:val="center"/>
          </w:tcPr>
          <w:p w14:paraId="0F9D8F3D" w14:textId="7E84849C" w:rsidR="00BA7F58" w:rsidRPr="00BA7F58" w:rsidRDefault="00BA7F58" w:rsidP="00BA7F58">
            <w:pPr>
              <w:rPr>
                <w:b/>
                <w:bCs/>
              </w:rPr>
            </w:pPr>
            <w:r w:rsidRPr="00BA7F58">
              <w:rPr>
                <w:b/>
                <w:bCs/>
              </w:rPr>
              <w:t xml:space="preserve">TOTAL de créditos: </w:t>
            </w:r>
            <w:r w:rsidR="008F77BF">
              <w:rPr>
                <w:b/>
                <w:bCs/>
              </w:rPr>
              <w:t>15</w:t>
            </w:r>
          </w:p>
        </w:tc>
      </w:tr>
      <w:tr w:rsidR="00BA7F58" w14:paraId="6525D384" w14:textId="77777777" w:rsidTr="0021324F">
        <w:tc>
          <w:tcPr>
            <w:tcW w:w="10490" w:type="dxa"/>
            <w:gridSpan w:val="2"/>
            <w:shd w:val="clear" w:color="auto" w:fill="D0CECE" w:themeFill="background2" w:themeFillShade="E6"/>
            <w:vAlign w:val="center"/>
          </w:tcPr>
          <w:p w14:paraId="085CA4AA" w14:textId="19FFAFB9" w:rsidR="00BA7F58" w:rsidRDefault="00BA7F58" w:rsidP="00BA7F58">
            <w:pPr>
              <w:jc w:val="center"/>
              <w:rPr>
                <w:b/>
              </w:rPr>
            </w:pPr>
            <w:r>
              <w:rPr>
                <w:b/>
              </w:rPr>
              <w:t>Disciplinas optativas</w:t>
            </w:r>
            <w:r w:rsidR="003E0F98">
              <w:rPr>
                <w:b/>
              </w:rPr>
              <w:t xml:space="preserve"> (concluídas ou em andamento)</w:t>
            </w:r>
            <w:r w:rsidR="00314C24">
              <w:rPr>
                <w:b/>
              </w:rPr>
              <w:t xml:space="preserve"> – mínimo necessário 11</w:t>
            </w:r>
          </w:p>
        </w:tc>
      </w:tr>
      <w:tr w:rsidR="00BA7F58" w14:paraId="54DB9E81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6BE32A20" w14:textId="42391E37" w:rsidR="00BA7F58" w:rsidRDefault="00BA7F58" w:rsidP="00BA7F58"/>
        </w:tc>
        <w:tc>
          <w:tcPr>
            <w:tcW w:w="5245" w:type="dxa"/>
            <w:vAlign w:val="center"/>
          </w:tcPr>
          <w:p w14:paraId="04D4054A" w14:textId="781113FF" w:rsidR="00BA7F58" w:rsidRDefault="00BA7F58" w:rsidP="00BA7F58"/>
        </w:tc>
      </w:tr>
      <w:tr w:rsidR="00BA7F58" w14:paraId="49A400A2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125BD0E2" w14:textId="1D7DC723" w:rsidR="00BA7F58" w:rsidRDefault="00BA7F58" w:rsidP="00BA7F58"/>
        </w:tc>
        <w:tc>
          <w:tcPr>
            <w:tcW w:w="5245" w:type="dxa"/>
            <w:vAlign w:val="center"/>
          </w:tcPr>
          <w:p w14:paraId="676931AF" w14:textId="2448F222" w:rsidR="00BA7F58" w:rsidRDefault="00BA7F58" w:rsidP="00BA7F58"/>
        </w:tc>
      </w:tr>
      <w:tr w:rsidR="00BA7F58" w14:paraId="39F6D80A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70B0F0E8" w14:textId="1B7B6113" w:rsidR="00BA7F58" w:rsidRDefault="00BA7F58" w:rsidP="00BA7F58"/>
        </w:tc>
        <w:tc>
          <w:tcPr>
            <w:tcW w:w="5245" w:type="dxa"/>
            <w:vAlign w:val="center"/>
          </w:tcPr>
          <w:p w14:paraId="4F16D504" w14:textId="7D4D59CF" w:rsidR="00BA7F58" w:rsidRDefault="00BA7F58" w:rsidP="00BA7F58"/>
        </w:tc>
      </w:tr>
      <w:tr w:rsidR="00BA7F58" w14:paraId="51C1881C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0B51471C" w14:textId="3AE9317F" w:rsidR="00BA7F58" w:rsidRDefault="00BA7F58" w:rsidP="00BA7F58"/>
        </w:tc>
        <w:tc>
          <w:tcPr>
            <w:tcW w:w="5245" w:type="dxa"/>
            <w:vAlign w:val="center"/>
          </w:tcPr>
          <w:p w14:paraId="4821BFA2" w14:textId="19039EA0" w:rsidR="00BA7F58" w:rsidRDefault="00BA7F58" w:rsidP="00BA7F58"/>
        </w:tc>
      </w:tr>
      <w:tr w:rsidR="00BA7F58" w14:paraId="72459BD3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44F24975" w14:textId="1F1CB905" w:rsidR="00BA7F58" w:rsidRDefault="00BA7F58" w:rsidP="00BA7F58"/>
        </w:tc>
        <w:tc>
          <w:tcPr>
            <w:tcW w:w="5245" w:type="dxa"/>
            <w:vAlign w:val="center"/>
          </w:tcPr>
          <w:p w14:paraId="1DF8F116" w14:textId="52683329" w:rsidR="00BA7F58" w:rsidRPr="00BA7F58" w:rsidRDefault="00BA7F58" w:rsidP="00BA7F58">
            <w:pPr>
              <w:rPr>
                <w:b/>
                <w:bCs/>
              </w:rPr>
            </w:pPr>
            <w:r w:rsidRPr="00BA7F58">
              <w:rPr>
                <w:b/>
                <w:bCs/>
              </w:rPr>
              <w:t xml:space="preserve">TOTAL de créditos: </w:t>
            </w:r>
          </w:p>
        </w:tc>
      </w:tr>
      <w:tr w:rsidR="00BA7F58" w:rsidRPr="007E18D7" w14:paraId="0BAC119C" w14:textId="77777777" w:rsidTr="00F52598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FEEEAA1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35F407A6" w14:textId="77777777" w:rsidTr="00F52598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632C4F88" w14:textId="41545195" w:rsidR="00BA7F58" w:rsidRPr="00F52598" w:rsidRDefault="00BA7F58" w:rsidP="00BA7F58">
            <w:pPr>
              <w:rPr>
                <w:b/>
              </w:rPr>
            </w:pPr>
            <w:r w:rsidRPr="00F52598">
              <w:rPr>
                <w:b/>
              </w:rPr>
              <w:t xml:space="preserve">Descreva o andamento da pesquisa </w:t>
            </w:r>
          </w:p>
        </w:tc>
      </w:tr>
      <w:tr w:rsidR="00BA7F58" w14:paraId="4C7E5846" w14:textId="77777777" w:rsidTr="00F52598">
        <w:trPr>
          <w:trHeight w:val="276"/>
        </w:trPr>
        <w:sdt>
          <w:sdtPr>
            <w:id w:val="142477022"/>
            <w:placeholder>
              <w:docPart w:val="E088D03DC4034D8AA0476848F9CC7096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  <w:vAlign w:val="center"/>
              </w:tcPr>
              <w:p w14:paraId="6DD62CB7" w14:textId="5A9C58B4" w:rsidR="00BA7F58" w:rsidRPr="00FB639B" w:rsidRDefault="00BA7F58" w:rsidP="00BA7F58">
                <w:pPr>
                  <w:spacing w:line="360" w:lineRule="auto"/>
                  <w:ind w:left="360"/>
                  <w:jc w:val="both"/>
                </w:pPr>
                <w:r>
                  <w:t xml:space="preserve"> </w:t>
                </w:r>
              </w:p>
            </w:tc>
          </w:sdtContent>
        </w:sdt>
      </w:tr>
      <w:tr w:rsidR="00BA7F58" w:rsidRPr="007E18D7" w14:paraId="67B25B38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60D4F92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196DF0C3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4062629D" w14:textId="21376A63" w:rsidR="00BA7F58" w:rsidRPr="00F52598" w:rsidRDefault="006D3442" w:rsidP="00BA7F58">
            <w:pPr>
              <w:rPr>
                <w:b/>
              </w:rPr>
            </w:pPr>
            <w:r>
              <w:rPr>
                <w:b/>
              </w:rPr>
              <w:t>D</w:t>
            </w:r>
            <w:r w:rsidRPr="006D3442">
              <w:rPr>
                <w:b/>
              </w:rPr>
              <w:t>escreva as atividades para o próximo semestre</w:t>
            </w:r>
          </w:p>
        </w:tc>
      </w:tr>
      <w:tr w:rsidR="00BA7F58" w14:paraId="65640F82" w14:textId="77777777" w:rsidTr="00F52598">
        <w:trPr>
          <w:trHeight w:val="276"/>
        </w:trPr>
        <w:sdt>
          <w:sdtPr>
            <w:id w:val="1696278462"/>
            <w:placeholder>
              <w:docPart w:val="6ECF4A9112414588A2A3E573AD89385F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</w:tcPr>
              <w:p w14:paraId="29BA2682" w14:textId="1E5E682A" w:rsidR="00BA7F58" w:rsidRPr="00FB639B" w:rsidRDefault="00BA7F5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:rsidRPr="007E18D7" w14:paraId="703CACC1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B3D69A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71D53357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62BC6E02" w14:textId="1875C06E" w:rsidR="00BA7F58" w:rsidRPr="00F52598" w:rsidRDefault="00BA7F58" w:rsidP="00BA7F58">
            <w:pPr>
              <w:rPr>
                <w:b/>
              </w:rPr>
            </w:pPr>
            <w:r w:rsidRPr="00F52598">
              <w:rPr>
                <w:b/>
              </w:rPr>
              <w:t>Submissões e Publicações em periódicos ou eventos (</w:t>
            </w:r>
            <w:r>
              <w:rPr>
                <w:b/>
              </w:rPr>
              <w:t>caso já publicado, indique se está no</w:t>
            </w:r>
            <w:r w:rsidRPr="00F52598">
              <w:rPr>
                <w:b/>
              </w:rPr>
              <w:t xml:space="preserve"> Lattes)</w:t>
            </w:r>
          </w:p>
        </w:tc>
      </w:tr>
      <w:tr w:rsidR="00BA7F58" w14:paraId="250BC6A3" w14:textId="77777777" w:rsidTr="00F52598">
        <w:trPr>
          <w:trHeight w:val="276"/>
        </w:trPr>
        <w:sdt>
          <w:sdtPr>
            <w:id w:val="1011499184"/>
            <w:placeholder>
              <w:docPart w:val="C92893EB77A1464A99E4D0C59D85B1CA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</w:tcPr>
              <w:p w14:paraId="1B1F9109" w14:textId="6CFE87C1" w:rsidR="00BA7F58" w:rsidRDefault="003E0F9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:rsidRPr="007E18D7" w14:paraId="7BFB8C08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FD00FD0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0A13801A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7C37F734" w14:textId="32E14193" w:rsidR="00BA7F58" w:rsidRPr="00F52598" w:rsidRDefault="00BA7F58" w:rsidP="00BA7F58">
            <w:pPr>
              <w:rPr>
                <w:b/>
              </w:rPr>
            </w:pPr>
            <w:r w:rsidRPr="00F52598">
              <w:rPr>
                <w:b/>
              </w:rPr>
              <w:t>Participação em eventos acadêmicos e/ou científicos (</w:t>
            </w:r>
            <w:r>
              <w:rPr>
                <w:b/>
              </w:rPr>
              <w:t>indique se está n</w:t>
            </w:r>
            <w:r w:rsidRPr="00F52598">
              <w:rPr>
                <w:b/>
              </w:rPr>
              <w:t>o Lattes)</w:t>
            </w:r>
          </w:p>
        </w:tc>
      </w:tr>
      <w:tr w:rsidR="00BA7F58" w14:paraId="37125656" w14:textId="77777777" w:rsidTr="00F52598">
        <w:trPr>
          <w:trHeight w:val="276"/>
        </w:trPr>
        <w:sdt>
          <w:sdtPr>
            <w:id w:val="-311181105"/>
            <w:placeholder>
              <w:docPart w:val="FA4876AA6811472A9083701C6F8C55D6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</w:tcPr>
              <w:p w14:paraId="292622D0" w14:textId="77777777" w:rsidR="00BA7F58" w:rsidRDefault="00BA7F5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:rsidRPr="007E18D7" w14:paraId="354172FA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86F3BD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2771CD" w14:paraId="2110D724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2AE4A814" w14:textId="7553DEA7" w:rsidR="00BA7F58" w:rsidRPr="002771CD" w:rsidRDefault="00BA7F58" w:rsidP="00BA7F58">
            <w:pPr>
              <w:rPr>
                <w:b/>
              </w:rPr>
            </w:pPr>
            <w:r w:rsidRPr="002771CD">
              <w:rPr>
                <w:b/>
              </w:rPr>
              <w:t>Outras produções ou atividades acadêmicas e/ou científicas realizadas (</w:t>
            </w:r>
            <w:r>
              <w:rPr>
                <w:b/>
              </w:rPr>
              <w:t>indique se está no</w:t>
            </w:r>
            <w:r w:rsidRPr="002771CD">
              <w:rPr>
                <w:b/>
              </w:rPr>
              <w:t xml:space="preserve"> Lattes)</w:t>
            </w:r>
          </w:p>
        </w:tc>
      </w:tr>
      <w:tr w:rsidR="00BA7F58" w14:paraId="71D6369D" w14:textId="77777777" w:rsidTr="001C2E95">
        <w:trPr>
          <w:trHeight w:val="276"/>
        </w:trPr>
        <w:sdt>
          <w:sdtPr>
            <w:id w:val="828179514"/>
            <w:placeholder>
              <w:docPart w:val="A495748540794D38B76EBCA3E39FB47C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  <w:tcBorders>
                  <w:bottom w:val="single" w:sz="4" w:space="0" w:color="auto"/>
                </w:tcBorders>
              </w:tcPr>
              <w:p w14:paraId="1E1A4BAF" w14:textId="77777777" w:rsidR="00BA7F58" w:rsidRDefault="00BA7F5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14:paraId="178A1EA4" w14:textId="77777777" w:rsidTr="001C2E95">
        <w:trPr>
          <w:trHeight w:val="276"/>
        </w:trPr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3AB6F2B7" w14:textId="77777777" w:rsidR="00BA7F58" w:rsidRDefault="00BA7F58" w:rsidP="00BA7F58">
            <w:pPr>
              <w:spacing w:line="360" w:lineRule="auto"/>
              <w:jc w:val="both"/>
            </w:pPr>
          </w:p>
        </w:tc>
      </w:tr>
      <w:tr w:rsidR="00BA7F58" w14:paraId="3A282CD3" w14:textId="77777777" w:rsidTr="0019740A">
        <w:tc>
          <w:tcPr>
            <w:tcW w:w="10490" w:type="dxa"/>
            <w:gridSpan w:val="2"/>
            <w:shd w:val="clear" w:color="auto" w:fill="D0CECE" w:themeFill="background2" w:themeFillShade="E6"/>
            <w:vAlign w:val="center"/>
          </w:tcPr>
          <w:p w14:paraId="6E5E7E82" w14:textId="5D23F87F" w:rsidR="00BA7F58" w:rsidRDefault="00BA7F58" w:rsidP="00BA7F58">
            <w:pPr>
              <w:jc w:val="center"/>
              <w:rPr>
                <w:b/>
              </w:rPr>
            </w:pPr>
            <w:r>
              <w:rPr>
                <w:b/>
              </w:rPr>
              <w:t>Parecer do Orientador</w:t>
            </w:r>
          </w:p>
        </w:tc>
      </w:tr>
      <w:tr w:rsidR="00BA7F58" w14:paraId="012C718A" w14:textId="77777777" w:rsidTr="00E17234">
        <w:sdt>
          <w:sdtPr>
            <w:rPr>
              <w:b/>
            </w:rPr>
            <w:id w:val="-682665533"/>
            <w:placeholder>
              <w:docPart w:val="B1059A4D887549F0B2270DBDAE933A90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  <w:shd w:val="clear" w:color="auto" w:fill="auto"/>
                <w:vAlign w:val="center"/>
              </w:tcPr>
              <w:p w14:paraId="003EB82E" w14:textId="12180799" w:rsidR="00BA7F58" w:rsidRDefault="00BA7F58" w:rsidP="00BA7F58">
                <w:pPr>
                  <w:jc w:val="both"/>
                  <w:rPr>
                    <w:b/>
                  </w:rPr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</w:tbl>
    <w:p w14:paraId="6A44D9A5" w14:textId="77777777" w:rsidR="00E17234" w:rsidRDefault="00E17234" w:rsidP="00F52598">
      <w:pPr>
        <w:spacing w:after="160" w:line="259" w:lineRule="auto"/>
      </w:pPr>
    </w:p>
    <w:tbl>
      <w:tblPr>
        <w:tblStyle w:val="Tabelacomgrade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E17234" w14:paraId="157FEE52" w14:textId="77777777" w:rsidTr="0019740A">
        <w:tc>
          <w:tcPr>
            <w:tcW w:w="10490" w:type="dxa"/>
            <w:shd w:val="clear" w:color="auto" w:fill="D0CECE" w:themeFill="background2" w:themeFillShade="E6"/>
            <w:vAlign w:val="center"/>
          </w:tcPr>
          <w:p w14:paraId="376414D5" w14:textId="3F5BF70F" w:rsidR="00E17234" w:rsidRDefault="00E17234" w:rsidP="0019740A">
            <w:pPr>
              <w:jc w:val="center"/>
              <w:rPr>
                <w:b/>
              </w:rPr>
            </w:pPr>
            <w:r>
              <w:rPr>
                <w:b/>
              </w:rPr>
              <w:t>Parecer da Comissão de Bolsas</w:t>
            </w:r>
          </w:p>
        </w:tc>
      </w:tr>
      <w:tr w:rsidR="00E17234" w14:paraId="1233A319" w14:textId="77777777" w:rsidTr="0019740A">
        <w:sdt>
          <w:sdtPr>
            <w:rPr>
              <w:b/>
            </w:rPr>
            <w:id w:val="-292298341"/>
            <w:placeholder>
              <w:docPart w:val="70542B38C4314C33B789B0A80C441D72"/>
            </w:placeholder>
            <w:showingPlcHdr/>
          </w:sdtPr>
          <w:sdtEndPr/>
          <w:sdtContent>
            <w:tc>
              <w:tcPr>
                <w:tcW w:w="10490" w:type="dxa"/>
                <w:shd w:val="clear" w:color="auto" w:fill="auto"/>
                <w:vAlign w:val="center"/>
              </w:tcPr>
              <w:p w14:paraId="67E68971" w14:textId="6F9822F5" w:rsidR="00E17234" w:rsidRDefault="005A073A" w:rsidP="005A073A">
                <w:pPr>
                  <w:jc w:val="both"/>
                  <w:rPr>
                    <w:b/>
                  </w:rPr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</w:tbl>
    <w:p w14:paraId="754F92F7" w14:textId="77777777" w:rsidR="00E17234" w:rsidRDefault="00E17234" w:rsidP="00F52598">
      <w:pPr>
        <w:spacing w:after="160" w:line="259" w:lineRule="auto"/>
      </w:pPr>
    </w:p>
    <w:sectPr w:rsidR="00E17234" w:rsidSect="00F52598">
      <w:headerReference w:type="default" r:id="rId11"/>
      <w:footerReference w:type="default" r:id="rId12"/>
      <w:headerReference w:type="first" r:id="rId13"/>
      <w:pgSz w:w="11907" w:h="16840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734E62" w14:textId="77777777" w:rsidR="009E3342" w:rsidRDefault="009E3342" w:rsidP="00BC34F2">
      <w:r>
        <w:separator/>
      </w:r>
    </w:p>
  </w:endnote>
  <w:endnote w:type="continuationSeparator" w:id="0">
    <w:p w14:paraId="1B7B423B" w14:textId="77777777" w:rsidR="009E3342" w:rsidRDefault="009E3342" w:rsidP="00BC34F2">
      <w:r>
        <w:continuationSeparator/>
      </w:r>
    </w:p>
  </w:endnote>
  <w:endnote w:type="continuationNotice" w:id="1">
    <w:p w14:paraId="76F40552" w14:textId="77777777" w:rsidR="009E3342" w:rsidRDefault="009E33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78D2B" w14:textId="77777777" w:rsidR="002771CD" w:rsidRDefault="002771CD" w:rsidP="002771CD">
    <w:pPr>
      <w:pStyle w:val="Rodap"/>
      <w:jc w:val="center"/>
    </w:pPr>
    <w:r w:rsidRPr="002771CD">
      <w:rPr>
        <w:b/>
      </w:rPr>
      <w:t>Envie este relatório para o seu orientador</w:t>
    </w:r>
    <w:r>
      <w:t xml:space="preserve">, ele irá encaminhar para a secretaria com um parecer em relação ao mesmo. </w:t>
    </w:r>
    <w:r w:rsidRPr="002771CD">
      <w:rPr>
        <w:b/>
      </w:rPr>
      <w:t>Não é necessário entregar uma cópia físic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482A98" w14:textId="77777777" w:rsidR="009E3342" w:rsidRDefault="009E3342" w:rsidP="00BC34F2">
      <w:r>
        <w:separator/>
      </w:r>
    </w:p>
  </w:footnote>
  <w:footnote w:type="continuationSeparator" w:id="0">
    <w:p w14:paraId="7BBCFD33" w14:textId="77777777" w:rsidR="009E3342" w:rsidRDefault="009E3342" w:rsidP="00BC34F2">
      <w:r>
        <w:continuationSeparator/>
      </w:r>
    </w:p>
  </w:footnote>
  <w:footnote w:type="continuationNotice" w:id="1">
    <w:p w14:paraId="704C31C9" w14:textId="77777777" w:rsidR="009E3342" w:rsidRDefault="009E33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9ECB1" w14:textId="1BE7521E" w:rsidR="00E9279E" w:rsidRDefault="00F531A8" w:rsidP="00E9279E">
    <w:pPr>
      <w:pStyle w:val="Cabealho"/>
      <w:pBdr>
        <w:bottom w:val="single" w:sz="4" w:space="1" w:color="auto"/>
      </w:pBdr>
      <w:jc w:val="center"/>
    </w:pPr>
    <w:r w:rsidRPr="00B26CE5">
      <w:t xml:space="preserve">   </w:t>
    </w:r>
    <w:r w:rsidR="00027B21">
      <w:rPr>
        <w:noProof/>
      </w:rPr>
      <w:drawing>
        <wp:inline distT="0" distB="0" distL="0" distR="0" wp14:anchorId="1446018C" wp14:editId="115637B8">
          <wp:extent cx="4288039" cy="1234440"/>
          <wp:effectExtent l="0" t="0" r="0" b="381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PPGBIO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401" t="23611" r="20998" b="43187"/>
                  <a:stretch/>
                </pic:blipFill>
                <pic:spPr bwMode="auto">
                  <a:xfrm>
                    <a:off x="0" y="0"/>
                    <a:ext cx="4293680" cy="12360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125CC" w14:textId="77777777" w:rsidR="002F6CB0" w:rsidRDefault="002F6CB0" w:rsidP="002F6CB0">
    <w:pPr>
      <w:pStyle w:val="Cabealho"/>
      <w:pBdr>
        <w:bottom w:val="single" w:sz="4" w:space="1" w:color="auto"/>
      </w:pBdr>
      <w:jc w:val="center"/>
    </w:pPr>
    <w:r w:rsidRPr="007C78BC">
      <w:rPr>
        <w:noProof/>
      </w:rPr>
      <w:drawing>
        <wp:inline distT="0" distB="0" distL="0" distR="0" wp14:anchorId="5E0E7882" wp14:editId="6C31F83A">
          <wp:extent cx="723900" cy="838200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26CE5">
      <w:t xml:space="preserve">   </w:t>
    </w:r>
    <w:r>
      <w:rPr>
        <w:noProof/>
      </w:rPr>
      <mc:AlternateContent>
        <mc:Choice Requires="wps">
          <w:drawing>
            <wp:inline distT="0" distB="0" distL="0" distR="0" wp14:anchorId="540CC394" wp14:editId="08B7DE02">
              <wp:extent cx="3314700" cy="697230"/>
              <wp:effectExtent l="0" t="0" r="0" b="7620"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97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1227FB" w14:textId="77777777" w:rsidR="002F6CB0" w:rsidRDefault="002F6CB0" w:rsidP="002F6CB0">
                          <w:pPr>
                            <w:spacing w:before="10"/>
                            <w:ind w:left="20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UNIVERSIDADE REGIONAL DE BLUMENAU</w:t>
                          </w:r>
                        </w:p>
                        <w:p w14:paraId="28949B35" w14:textId="77777777" w:rsidR="002F6CB0" w:rsidRDefault="002F6CB0" w:rsidP="002F6CB0">
                          <w:pPr>
                            <w:ind w:right="192"/>
                            <w:jc w:val="center"/>
                            <w:rPr>
                              <w:b/>
                            </w:rPr>
                          </w:pPr>
                        </w:p>
                        <w:p w14:paraId="6812FD9E" w14:textId="77777777" w:rsidR="002F6CB0" w:rsidRDefault="002F6CB0" w:rsidP="002F6CB0">
                          <w:pPr>
                            <w:ind w:right="192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Programa de Pós-Graduação em Ensino de Ciências Naturais e Matemát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40CC394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width:261pt;height:5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" filled="f" stroked="f">
              <v:textbox inset="0,0,0,0">
                <w:txbxContent>
                  <w:p w14:paraId="591227FB" w14:textId="77777777" w:rsidR="002F6CB0" w:rsidRDefault="002F6CB0" w:rsidP="002F6CB0">
                    <w:pPr>
                      <w:spacing w:before="10"/>
                      <w:ind w:left="20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UNIVERSIDADE REGIONAL DE BLUMENAU</w:t>
                    </w:r>
                  </w:p>
                  <w:p w14:paraId="28949B35" w14:textId="77777777" w:rsidR="002F6CB0" w:rsidRDefault="002F6CB0" w:rsidP="002F6CB0">
                    <w:pPr>
                      <w:ind w:right="192"/>
                      <w:jc w:val="center"/>
                      <w:rPr>
                        <w:b/>
                      </w:rPr>
                    </w:pPr>
                  </w:p>
                  <w:p w14:paraId="6812FD9E" w14:textId="77777777" w:rsidR="002F6CB0" w:rsidRDefault="002F6CB0" w:rsidP="002F6CB0">
                    <w:pPr>
                      <w:ind w:right="192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Programa de Pós-Graduação em Ensino de Ciências Naturais e Matemática</w:t>
                    </w:r>
                  </w:p>
                </w:txbxContent>
              </v:textbox>
              <w10:anchorlock/>
            </v:shape>
          </w:pict>
        </mc:Fallback>
      </mc:AlternateContent>
    </w:r>
    <w:r w:rsidRPr="007C78BC">
      <w:rPr>
        <w:noProof/>
      </w:rPr>
      <w:drawing>
        <wp:inline distT="0" distB="0" distL="0" distR="0" wp14:anchorId="10CCB305" wp14:editId="17FC7473">
          <wp:extent cx="1171575" cy="819150"/>
          <wp:effectExtent l="0" t="0" r="9525" b="0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E3BEE"/>
    <w:multiLevelType w:val="hybridMultilevel"/>
    <w:tmpl w:val="C414E01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D789D"/>
    <w:multiLevelType w:val="hybridMultilevel"/>
    <w:tmpl w:val="F34A1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77B55"/>
    <w:multiLevelType w:val="hybridMultilevel"/>
    <w:tmpl w:val="F34A1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A64971"/>
    <w:multiLevelType w:val="hybridMultilevel"/>
    <w:tmpl w:val="7BE43A9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je3MDaxsDA0sDRQ0lEKTi0uzszPAykwqQUAosTRSywAAAA="/>
  </w:docVars>
  <w:rsids>
    <w:rsidRoot w:val="00BB3048"/>
    <w:rsid w:val="00027B21"/>
    <w:rsid w:val="000345FF"/>
    <w:rsid w:val="00040665"/>
    <w:rsid w:val="000632A9"/>
    <w:rsid w:val="000807F6"/>
    <w:rsid w:val="000C4948"/>
    <w:rsid w:val="001042F6"/>
    <w:rsid w:val="001134F7"/>
    <w:rsid w:val="0013638D"/>
    <w:rsid w:val="001563FE"/>
    <w:rsid w:val="00166A4C"/>
    <w:rsid w:val="00191025"/>
    <w:rsid w:val="001A5C6F"/>
    <w:rsid w:val="001B29CC"/>
    <w:rsid w:val="001C2E95"/>
    <w:rsid w:val="001F4AA3"/>
    <w:rsid w:val="002122F3"/>
    <w:rsid w:val="00220F5E"/>
    <w:rsid w:val="00260FA6"/>
    <w:rsid w:val="002771CD"/>
    <w:rsid w:val="0028799B"/>
    <w:rsid w:val="002921E5"/>
    <w:rsid w:val="0029352F"/>
    <w:rsid w:val="002E4EA4"/>
    <w:rsid w:val="002F6CB0"/>
    <w:rsid w:val="003069B2"/>
    <w:rsid w:val="00314C24"/>
    <w:rsid w:val="00324BC4"/>
    <w:rsid w:val="003D0621"/>
    <w:rsid w:val="003E0B0D"/>
    <w:rsid w:val="003E0F98"/>
    <w:rsid w:val="00431A62"/>
    <w:rsid w:val="00451D43"/>
    <w:rsid w:val="00495931"/>
    <w:rsid w:val="004A4871"/>
    <w:rsid w:val="00525C45"/>
    <w:rsid w:val="0058556B"/>
    <w:rsid w:val="005A073A"/>
    <w:rsid w:val="00607AA1"/>
    <w:rsid w:val="0061027A"/>
    <w:rsid w:val="00623C7E"/>
    <w:rsid w:val="00630A9D"/>
    <w:rsid w:val="006434E8"/>
    <w:rsid w:val="00695665"/>
    <w:rsid w:val="006D3442"/>
    <w:rsid w:val="006D55D6"/>
    <w:rsid w:val="006E5CAE"/>
    <w:rsid w:val="006F2847"/>
    <w:rsid w:val="007061C4"/>
    <w:rsid w:val="00745DA4"/>
    <w:rsid w:val="00773BD1"/>
    <w:rsid w:val="00777AD3"/>
    <w:rsid w:val="0079003C"/>
    <w:rsid w:val="007B045D"/>
    <w:rsid w:val="007C1A43"/>
    <w:rsid w:val="007C5370"/>
    <w:rsid w:val="007D026E"/>
    <w:rsid w:val="007E18D7"/>
    <w:rsid w:val="00827957"/>
    <w:rsid w:val="00875568"/>
    <w:rsid w:val="008B2A2D"/>
    <w:rsid w:val="008C5EF4"/>
    <w:rsid w:val="008D185F"/>
    <w:rsid w:val="008D3B52"/>
    <w:rsid w:val="008F77BF"/>
    <w:rsid w:val="009209EE"/>
    <w:rsid w:val="009542C9"/>
    <w:rsid w:val="009E314A"/>
    <w:rsid w:val="009E3342"/>
    <w:rsid w:val="00A151B3"/>
    <w:rsid w:val="00A32170"/>
    <w:rsid w:val="00A41416"/>
    <w:rsid w:val="00A455D2"/>
    <w:rsid w:val="00A503DE"/>
    <w:rsid w:val="00A51DD8"/>
    <w:rsid w:val="00A60B28"/>
    <w:rsid w:val="00A620F7"/>
    <w:rsid w:val="00AF5A77"/>
    <w:rsid w:val="00B07459"/>
    <w:rsid w:val="00B41E03"/>
    <w:rsid w:val="00B64A25"/>
    <w:rsid w:val="00B66941"/>
    <w:rsid w:val="00B67BFD"/>
    <w:rsid w:val="00BA7F58"/>
    <w:rsid w:val="00BB3048"/>
    <w:rsid w:val="00BC34F2"/>
    <w:rsid w:val="00BD00C6"/>
    <w:rsid w:val="00BE305E"/>
    <w:rsid w:val="00BE5E68"/>
    <w:rsid w:val="00C152B5"/>
    <w:rsid w:val="00C16559"/>
    <w:rsid w:val="00C636AA"/>
    <w:rsid w:val="00CA5A30"/>
    <w:rsid w:val="00D24CD4"/>
    <w:rsid w:val="00D34FE5"/>
    <w:rsid w:val="00D4054F"/>
    <w:rsid w:val="00D55BF2"/>
    <w:rsid w:val="00D83484"/>
    <w:rsid w:val="00D90413"/>
    <w:rsid w:val="00DA452D"/>
    <w:rsid w:val="00DF3C77"/>
    <w:rsid w:val="00E17234"/>
    <w:rsid w:val="00E203E2"/>
    <w:rsid w:val="00E37DC4"/>
    <w:rsid w:val="00E73E44"/>
    <w:rsid w:val="00E9427A"/>
    <w:rsid w:val="00ED65E3"/>
    <w:rsid w:val="00F04749"/>
    <w:rsid w:val="00F52598"/>
    <w:rsid w:val="00F531A8"/>
    <w:rsid w:val="00FB639B"/>
    <w:rsid w:val="00FC1013"/>
    <w:rsid w:val="00FE27B2"/>
    <w:rsid w:val="00FF1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B659E6"/>
  <w15:chartTrackingRefBased/>
  <w15:docId w15:val="{61254E66-5A70-4905-808D-22A48BDC6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0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BB304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B3048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BB3048"/>
    <w:rPr>
      <w:color w:val="808080"/>
    </w:rPr>
  </w:style>
  <w:style w:type="table" w:styleId="Tabelacomgrade">
    <w:name w:val="Table Grid"/>
    <w:basedOn w:val="Tabelanormal"/>
    <w:uiPriority w:val="39"/>
    <w:rsid w:val="00BB3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odap">
    <w:name w:val="footer"/>
    <w:basedOn w:val="Normal"/>
    <w:link w:val="RodapChar"/>
    <w:uiPriority w:val="99"/>
    <w:unhideWhenUsed/>
    <w:rsid w:val="00BC34F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C34F2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F52598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D8348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8348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83484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8348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83484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83484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3484"/>
    <w:rPr>
      <w:rFonts w:ascii="Segoe UI" w:eastAsia="Times New Roman" w:hAnsi="Segoe UI" w:cs="Segoe UI"/>
      <w:sz w:val="18"/>
      <w:szCs w:val="1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75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1A6C2F0D8224082BF028E8334E4CF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253F10-1CA5-4881-BF98-A68B3BA57F82}"/>
      </w:docPartPr>
      <w:docPartBody>
        <w:p w:rsidR="00E56267" w:rsidRDefault="00354253" w:rsidP="00354253">
          <w:pPr>
            <w:pStyle w:val="D1A6C2F0D8224082BF028E8334E4CFE86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B3107A06AC3F4E9B8A2CC1F99C7DCF8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441B82-3FB1-4927-8A04-10F7CD9AB3BE}"/>
      </w:docPartPr>
      <w:docPartBody>
        <w:p w:rsidR="00E56267" w:rsidRDefault="00354253" w:rsidP="00354253">
          <w:pPr>
            <w:pStyle w:val="B3107A06AC3F4E9B8A2CC1F99C7DCF8F6"/>
          </w:pPr>
          <w:r>
            <w:rPr>
              <w:rStyle w:val="TextodoEspaoReservado"/>
              <w:rFonts w:eastAsiaTheme="minorHAnsi"/>
            </w:rPr>
            <w:t>Coloque aqui o link para o seu currículo Lattes</w:t>
          </w:r>
        </w:p>
      </w:docPartBody>
    </w:docPart>
    <w:docPart>
      <w:docPartPr>
        <w:name w:val="74D404DA20AE47E194BB0E4CBA72E9B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F5FDD96-4889-49FF-8E5C-B4E2EA520DA4}"/>
      </w:docPartPr>
      <w:docPartBody>
        <w:p w:rsidR="00E56267" w:rsidRDefault="00354253" w:rsidP="00354253">
          <w:pPr>
            <w:pStyle w:val="74D404DA20AE47E194BB0E4CBA72E9B76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70542B38C4314C33B789B0A80C441D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78B09CE-8E2E-4240-95BD-5FB0C6019883}"/>
      </w:docPartPr>
      <w:docPartBody>
        <w:p w:rsidR="00354253" w:rsidRDefault="00354253" w:rsidP="00354253">
          <w:pPr>
            <w:pStyle w:val="70542B38C4314C33B789B0A80C441D722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DefaultPlaceholder_-18540134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52EE51-6CC3-4318-950E-CFA81C983239}"/>
      </w:docPartPr>
      <w:docPartBody>
        <w:p w:rsidR="00CD1E69" w:rsidRDefault="000B4D6C">
          <w:r w:rsidRPr="006C2F58">
            <w:rPr>
              <w:rStyle w:val="TextodoEspaoReservado"/>
            </w:rPr>
            <w:t>Escolher um bloco de construção.</w:t>
          </w:r>
        </w:p>
      </w:docPartBody>
    </w:docPart>
    <w:docPart>
      <w:docPartPr>
        <w:name w:val="17A5508F348C4FEAA7727CD67E430BF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206CF30-9E27-4ABD-9C9C-7B89285638F2}"/>
      </w:docPartPr>
      <w:docPartBody>
        <w:p w:rsidR="00CD1E69" w:rsidRDefault="000B4D6C" w:rsidP="000B4D6C">
          <w:pPr>
            <w:pStyle w:val="17A5508F348C4FEAA7727CD67E430BFE"/>
          </w:pPr>
          <w:r w:rsidRPr="006C2F5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401E8C050A04E8E9B3EA3912F7E34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188C1DE-84F6-472E-BD23-5CE6D5ACD71B}"/>
      </w:docPartPr>
      <w:docPartBody>
        <w:p w:rsidR="00CD1E69" w:rsidRDefault="000B4D6C" w:rsidP="000B4D6C">
          <w:pPr>
            <w:pStyle w:val="C401E8C050A04E8E9B3EA3912F7E342C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E088D03DC4034D8AA0476848F9CC70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9CBB1C-C666-417C-82EE-33F0F784510F}"/>
      </w:docPartPr>
      <w:docPartBody>
        <w:p w:rsidR="008E6E65" w:rsidRDefault="004076DC" w:rsidP="004076DC">
          <w:pPr>
            <w:pStyle w:val="E088D03DC4034D8AA0476848F9CC7096"/>
          </w:pPr>
          <w:r>
            <w:t xml:space="preserve"> </w:t>
          </w:r>
        </w:p>
      </w:docPartBody>
    </w:docPart>
    <w:docPart>
      <w:docPartPr>
        <w:name w:val="6ECF4A9112414588A2A3E573AD8938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7DB339-5AA5-4B27-B236-F4B91C4758C0}"/>
      </w:docPartPr>
      <w:docPartBody>
        <w:p w:rsidR="008E6E65" w:rsidRDefault="004076DC" w:rsidP="004076DC">
          <w:pPr>
            <w:pStyle w:val="6ECF4A9112414588A2A3E573AD89385F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C92893EB77A1464A99E4D0C59D85B1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B6FC033-11D4-48E7-BF03-16ABF57C824E}"/>
      </w:docPartPr>
      <w:docPartBody>
        <w:p w:rsidR="008E6E65" w:rsidRDefault="004076DC" w:rsidP="004076DC">
          <w:pPr>
            <w:pStyle w:val="C92893EB77A1464A99E4D0C59D85B1CA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FA4876AA6811472A9083701C6F8C55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B3E6B2-D22F-4D13-B7C0-019396B4F425}"/>
      </w:docPartPr>
      <w:docPartBody>
        <w:p w:rsidR="008E6E65" w:rsidRDefault="004076DC" w:rsidP="004076DC">
          <w:pPr>
            <w:pStyle w:val="FA4876AA6811472A9083701C6F8C55D6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A495748540794D38B76EBCA3E39FB4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B036DC0-6073-4705-BCBD-508FD02D381F}"/>
      </w:docPartPr>
      <w:docPartBody>
        <w:p w:rsidR="008E6E65" w:rsidRDefault="004076DC" w:rsidP="004076DC">
          <w:pPr>
            <w:pStyle w:val="A495748540794D38B76EBCA3E39FB47C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B1059A4D887549F0B2270DBDAE933A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237F28-BFB4-47E3-828D-12817A48F357}"/>
      </w:docPartPr>
      <w:docPartBody>
        <w:p w:rsidR="008E6E65" w:rsidRDefault="004076DC" w:rsidP="004076DC">
          <w:pPr>
            <w:pStyle w:val="B1059A4D887549F0B2270DBDAE933A90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2566"/>
    <w:rsid w:val="0006628B"/>
    <w:rsid w:val="000B4D6C"/>
    <w:rsid w:val="00124ED4"/>
    <w:rsid w:val="00354253"/>
    <w:rsid w:val="003C505E"/>
    <w:rsid w:val="004076DC"/>
    <w:rsid w:val="00423A8B"/>
    <w:rsid w:val="00442DBF"/>
    <w:rsid w:val="005E69B7"/>
    <w:rsid w:val="00630B35"/>
    <w:rsid w:val="00695013"/>
    <w:rsid w:val="006A1945"/>
    <w:rsid w:val="007573E0"/>
    <w:rsid w:val="007B71BC"/>
    <w:rsid w:val="008E512B"/>
    <w:rsid w:val="008E6E65"/>
    <w:rsid w:val="00912031"/>
    <w:rsid w:val="00A55C00"/>
    <w:rsid w:val="00AE166F"/>
    <w:rsid w:val="00B45BCC"/>
    <w:rsid w:val="00B629EE"/>
    <w:rsid w:val="00CD1E69"/>
    <w:rsid w:val="00CE2566"/>
    <w:rsid w:val="00E56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076DC"/>
    <w:rPr>
      <w:color w:val="808080"/>
    </w:rPr>
  </w:style>
  <w:style w:type="paragraph" w:customStyle="1" w:styleId="A60BD28452FB41BBBCB622776433AB14">
    <w:name w:val="A60BD28452FB41BBBCB622776433AB14"/>
    <w:rsid w:val="00CE2566"/>
  </w:style>
  <w:style w:type="paragraph" w:customStyle="1" w:styleId="D4CE6505533348549AE09B87F92B301E">
    <w:name w:val="D4CE6505533348549AE09B87F92B301E"/>
    <w:rsid w:val="00CE2566"/>
  </w:style>
  <w:style w:type="paragraph" w:customStyle="1" w:styleId="A7BF99D0626F4D3BBEBE4B7204C25E98">
    <w:name w:val="A7BF99D0626F4D3BBEBE4B7204C25E9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">
    <w:name w:val="0A4F9C16A6CD462883DFC203EFBE875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">
    <w:name w:val="96D0A1E6DB7C4EB6AE7F43601DC09ECF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">
    <w:name w:val="CE6A2FAC1351487E82A41C8EC338C28A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">
    <w:name w:val="EEFB326F0EA5408F9B094EC43BD774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1">
    <w:name w:val="A60BD28452FB41BBBCB622776433AB1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1">
    <w:name w:val="D4CE6505533348549AE09B87F92B301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32BE91E73245DBB56C10FC54EEA7EA">
    <w:name w:val="BB32BE91E73245DBB56C10FC54EEA7EA"/>
    <w:rsid w:val="00CE2566"/>
  </w:style>
  <w:style w:type="paragraph" w:customStyle="1" w:styleId="A7BF99D0626F4D3BBEBE4B7204C25E981">
    <w:name w:val="A7BF99D0626F4D3BBEBE4B7204C25E9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">
    <w:name w:val="0A4F9C16A6CD462883DFC203EFBE8756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1">
    <w:name w:val="96D0A1E6DB7C4EB6AE7F43601DC09EC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">
    <w:name w:val="CE6A2FAC1351487E82A41C8EC338C28A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1">
    <w:name w:val="EEFB326F0EA5408F9B094EC43BD7747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2">
    <w:name w:val="A60BD28452FB41BBBCB622776433AB1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B487D2C352474289EE36B48C5ED8CC">
    <w:name w:val="A8B487D2C352474289EE36B48C5ED8CC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2">
    <w:name w:val="D4CE6505533348549AE09B87F92B301E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">
    <w:name w:val="A7BF99D0626F4D3BBEBE4B7204C25E9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">
    <w:name w:val="0A4F9C16A6CD462883DFC203EFBE8756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2">
    <w:name w:val="96D0A1E6DB7C4EB6AE7F43601DC09EC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2">
    <w:name w:val="CE6A2FAC1351487E82A41C8EC338C28A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2">
    <w:name w:val="EEFB326F0EA5408F9B094EC43BD7747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3">
    <w:name w:val="A60BD28452FB41BBBCB622776433AB1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">
    <w:name w:val="326270A6EEEC4031A6EB5FE908E6D6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3">
    <w:name w:val="D4CE6505533348549AE09B87F92B301E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">
    <w:name w:val="A7BF99D0626F4D3BBEBE4B7204C25E9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">
    <w:name w:val="0A4F9C16A6CD462883DFC203EFBE8756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3">
    <w:name w:val="96D0A1E6DB7C4EB6AE7F43601DC09ECF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3">
    <w:name w:val="CE6A2FAC1351487E82A41C8EC338C28A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3">
    <w:name w:val="EEFB326F0EA5408F9B094EC43BD7747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4">
    <w:name w:val="A60BD28452FB41BBBCB622776433AB1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1">
    <w:name w:val="326270A6EEEC4031A6EB5FE908E6D68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4">
    <w:name w:val="D4CE6505533348549AE09B87F92B301E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4">
    <w:name w:val="A7BF99D0626F4D3BBEBE4B7204C25E9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4">
    <w:name w:val="0A4F9C16A6CD462883DFC203EFBE8756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4">
    <w:name w:val="96D0A1E6DB7C4EB6AE7F43601DC09ECF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4">
    <w:name w:val="CE6A2FAC1351487E82A41C8EC338C28A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4">
    <w:name w:val="EEFB326F0EA5408F9B094EC43BD7747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5">
    <w:name w:val="A60BD28452FB41BBBCB622776433AB1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2">
    <w:name w:val="326270A6EEEC4031A6EB5FE908E6D68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5">
    <w:name w:val="D4CE6505533348549AE09B87F92B301E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A7059CF73E4D3A955965A4D96DE57D">
    <w:name w:val="0FA7059CF73E4D3A955965A4D96DE57D"/>
    <w:rsid w:val="00CE2566"/>
  </w:style>
  <w:style w:type="paragraph" w:customStyle="1" w:styleId="5F4C57D9660848C58723EEBCB8BD0BDA">
    <w:name w:val="5F4C57D9660848C58723EEBCB8BD0BDA"/>
    <w:rsid w:val="00CE2566"/>
  </w:style>
  <w:style w:type="paragraph" w:customStyle="1" w:styleId="A7BF99D0626F4D3BBEBE4B7204C25E985">
    <w:name w:val="A7BF99D0626F4D3BBEBE4B7204C25E9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5">
    <w:name w:val="0A4F9C16A6CD462883DFC203EFBE8756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5">
    <w:name w:val="96D0A1E6DB7C4EB6AE7F43601DC09ECF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5">
    <w:name w:val="CE6A2FAC1351487E82A41C8EC338C28A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5">
    <w:name w:val="EEFB326F0EA5408F9B094EC43BD7747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6">
    <w:name w:val="A60BD28452FB41BBBCB622776433AB14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3">
    <w:name w:val="326270A6EEEC4031A6EB5FE908E6D68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6">
    <w:name w:val="D4CE6505533348549AE09B87F92B301E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">
    <w:name w:val="7832147CC3FF4A9581C3B7EDD078C38E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">
    <w:name w:val="DAD938BD93864621B6647C07DFA4F1A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88111C7C94B07B64935AB2C70F352">
    <w:name w:val="D9788111C7C94B07B64935AB2C70F3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C0A52116B44AB892C5C549C8602387">
    <w:name w:val="44C0A52116B44AB892C5C549C86023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9E859581EF4B19AFA09EA8726F1FCF">
    <w:name w:val="5A9E859581EF4B19AFA09EA8726F1FCF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607C08F3A34F6796FC91E5A05A5D9E">
    <w:name w:val="41607C08F3A34F6796FC91E5A05A5D9E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608AF677644A1FBDD7A08CFE74438F">
    <w:name w:val="29608AF677644A1FBDD7A08CFE74438F"/>
    <w:rsid w:val="00CE2566"/>
  </w:style>
  <w:style w:type="paragraph" w:customStyle="1" w:styleId="DA1FE2CD35BE455DB5854B3F99A362BA">
    <w:name w:val="DA1FE2CD35BE455DB5854B3F99A362BA"/>
    <w:rsid w:val="00CE2566"/>
  </w:style>
  <w:style w:type="paragraph" w:customStyle="1" w:styleId="7544070AE601495698B424C9DBE121E3">
    <w:name w:val="7544070AE601495698B424C9DBE121E3"/>
    <w:rsid w:val="00CE2566"/>
  </w:style>
  <w:style w:type="paragraph" w:customStyle="1" w:styleId="4EE40AE2698A4655B553AE454618B3A7">
    <w:name w:val="4EE40AE2698A4655B553AE454618B3A7"/>
    <w:rsid w:val="00CE2566"/>
  </w:style>
  <w:style w:type="paragraph" w:customStyle="1" w:styleId="3CF40421C9404C07A736B6D217186699">
    <w:name w:val="3CF40421C9404C07A736B6D217186699"/>
    <w:rsid w:val="00CE2566"/>
  </w:style>
  <w:style w:type="paragraph" w:customStyle="1" w:styleId="A7BF99D0626F4D3BBEBE4B7204C25E986">
    <w:name w:val="A7BF99D0626F4D3BBEBE4B7204C25E98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6">
    <w:name w:val="0A4F9C16A6CD462883DFC203EFBE8756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">
    <w:name w:val="9F3A526D22C24997BF1C72D7B94E237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6">
    <w:name w:val="CE6A2FAC1351487E82A41C8EC338C28A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AAC18C891544D9BCD4A92E5065BA1C">
    <w:name w:val="CEAAC18C891544D9BCD4A92E5065BA1C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608AF677644A1FBDD7A08CFE74438F1">
    <w:name w:val="29608AF677644A1FBDD7A08CFE74438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44070AE601495698B424C9DBE121E31">
    <w:name w:val="7544070AE601495698B424C9DBE121E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89BB53E0F94ECB89A1BBB85842F0B5">
    <w:name w:val="8A89BB53E0F94ECB89A1BBB85842F0B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F40421C9404C07A736B6D2171866991">
    <w:name w:val="3CF40421C9404C07A736B6D217186699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1">
    <w:name w:val="7832147CC3FF4A9581C3B7EDD078C38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1">
    <w:name w:val="DAD938BD93864621B6647C07DFA4F1A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">
    <w:name w:val="B4F20A2F031F40D19E1CFAC0CAF0A6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285522183745598551FBAF7D9D4C86">
    <w:name w:val="D9285522183745598551FBAF7D9D4C8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9E859581EF4B19AFA09EA8726F1FCF1">
    <w:name w:val="5A9E859581EF4B19AFA09EA8726F1FC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607C08F3A34F6796FC91E5A05A5D9E1">
    <w:name w:val="41607C08F3A34F6796FC91E5A05A5D9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7">
    <w:name w:val="A7BF99D0626F4D3BBEBE4B7204C25E9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7">
    <w:name w:val="0A4F9C16A6CD462883DFC203EFBE8756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">
    <w:name w:val="9F3A526D22C24997BF1C72D7B94E2370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7">
    <w:name w:val="CE6A2FAC1351487E82A41C8EC338C28A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8">
    <w:name w:val="A7BF99D0626F4D3BBEBE4B7204C25E98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8">
    <w:name w:val="0A4F9C16A6CD462883DFC203EFBE8756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">
    <w:name w:val="9F3A526D22C24997BF1C72D7B94E2370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8">
    <w:name w:val="CE6A2FAC1351487E82A41C8EC338C28A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9">
    <w:name w:val="A7BF99D0626F4D3BBEBE4B7204C25E98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9">
    <w:name w:val="0A4F9C16A6CD462883DFC203EFBE8756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3">
    <w:name w:val="9F3A526D22C24997BF1C72D7B94E2370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9">
    <w:name w:val="CE6A2FAC1351487E82A41C8EC338C28A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0">
    <w:name w:val="A7BF99D0626F4D3BBEBE4B7204C25E98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0">
    <w:name w:val="0A4F9C16A6CD462883DFC203EFBE8756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4">
    <w:name w:val="9F3A526D22C24997BF1C72D7B94E2370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0">
    <w:name w:val="CE6A2FAC1351487E82A41C8EC338C28A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1">
    <w:name w:val="A7BF99D0626F4D3BBEBE4B7204C25E98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1">
    <w:name w:val="0A4F9C16A6CD462883DFC203EFBE8756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5">
    <w:name w:val="9F3A526D22C24997BF1C72D7B94E2370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1">
    <w:name w:val="CE6A2FAC1351487E82A41C8EC338C28A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2">
    <w:name w:val="7832147CC3FF4A9581C3B7EDD078C38E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2">
    <w:name w:val="DAD938BD93864621B6647C07DFA4F1A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">
    <w:name w:val="B4F20A2F031F40D19E1CFAC0CAF0A62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2">
    <w:name w:val="A7BF99D0626F4D3BBEBE4B7204C25E98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2">
    <w:name w:val="0A4F9C16A6CD462883DFC203EFBE8756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6">
    <w:name w:val="9F3A526D22C24997BF1C72D7B94E2370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2">
    <w:name w:val="CE6A2FAC1351487E82A41C8EC338C28A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3">
    <w:name w:val="7832147CC3FF4A9581C3B7EDD078C38E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3">
    <w:name w:val="DAD938BD93864621B6647C07DFA4F1A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2">
    <w:name w:val="B4F20A2F031F40D19E1CFAC0CAF0A62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3">
    <w:name w:val="A7BF99D0626F4D3BBEBE4B7204C25E98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3">
    <w:name w:val="0A4F9C16A6CD462883DFC203EFBE8756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7">
    <w:name w:val="9F3A526D22C24997BF1C72D7B94E2370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3">
    <w:name w:val="CE6A2FAC1351487E82A41C8EC338C28A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4">
    <w:name w:val="7832147CC3FF4A9581C3B7EDD078C38E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4">
    <w:name w:val="DAD938BD93864621B6647C07DFA4F1A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3">
    <w:name w:val="B4F20A2F031F40D19E1CFAC0CAF0A62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">
    <w:name w:val="6B9D81A87D8A4576B839592E37955483"/>
    <w:rsid w:val="00CE2566"/>
  </w:style>
  <w:style w:type="paragraph" w:customStyle="1" w:styleId="F36044B2EF3F43AB9C1BDFF3EC32F96F">
    <w:name w:val="F36044B2EF3F43AB9C1BDFF3EC32F96F"/>
    <w:rsid w:val="00CE2566"/>
  </w:style>
  <w:style w:type="paragraph" w:customStyle="1" w:styleId="09202452FBC84F92A9BFAB0A8F2A2753">
    <w:name w:val="09202452FBC84F92A9BFAB0A8F2A2753"/>
    <w:rsid w:val="00CE2566"/>
  </w:style>
  <w:style w:type="paragraph" w:customStyle="1" w:styleId="99E5F533EF1345AAAEBAA47F258BE538">
    <w:name w:val="99E5F533EF1345AAAEBAA47F258BE538"/>
    <w:rsid w:val="00CE2566"/>
  </w:style>
  <w:style w:type="paragraph" w:customStyle="1" w:styleId="A7BF99D0626F4D3BBEBE4B7204C25E9814">
    <w:name w:val="A7BF99D0626F4D3BBEBE4B7204C25E98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4">
    <w:name w:val="0A4F9C16A6CD462883DFC203EFBE8756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8">
    <w:name w:val="9F3A526D22C24997BF1C72D7B94E2370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4">
    <w:name w:val="CE6A2FAC1351487E82A41C8EC338C28A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">
    <w:name w:val="9D38638788724A08B65A30ED4485EB3F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1">
    <w:name w:val="6B9D81A87D8A4576B839592E3795548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1">
    <w:name w:val="09202452FBC84F92A9BFAB0A8F2A275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">
    <w:name w:val="F0E56BB65C3F4F8E9C58F1CD0CBAFA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1">
    <w:name w:val="99E5F533EF1345AAAEBAA47F258BE53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5">
    <w:name w:val="7832147CC3FF4A9581C3B7EDD078C38E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5">
    <w:name w:val="DAD938BD93864621B6647C07DFA4F1A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4">
    <w:name w:val="B4F20A2F031F40D19E1CFAC0CAF0A62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5">
    <w:name w:val="A7BF99D0626F4D3BBEBE4B7204C25E98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5">
    <w:name w:val="0A4F9C16A6CD462883DFC203EFBE8756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9">
    <w:name w:val="9F3A526D22C24997BF1C72D7B94E2370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5">
    <w:name w:val="CE6A2FAC1351487E82A41C8EC338C28A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1">
    <w:name w:val="9D38638788724A08B65A30ED4485EB3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2">
    <w:name w:val="6B9D81A87D8A4576B839592E3795548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2">
    <w:name w:val="09202452FBC84F92A9BFAB0A8F2A275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1">
    <w:name w:val="F0E56BB65C3F4F8E9C58F1CD0CBAFA15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2">
    <w:name w:val="99E5F533EF1345AAAEBAA47F258BE53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35414FEC8F4BA29608AEAB6F9AFADD">
    <w:name w:val="FD35414FEC8F4BA29608AEAB6F9AFADD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6">
    <w:name w:val="7832147CC3FF4A9581C3B7EDD078C38E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6">
    <w:name w:val="DAD938BD93864621B6647C07DFA4F1A7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5">
    <w:name w:val="B4F20A2F031F40D19E1CFAC0CAF0A62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6">
    <w:name w:val="A7BF99D0626F4D3BBEBE4B7204C25E98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6">
    <w:name w:val="0A4F9C16A6CD462883DFC203EFBE8756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0">
    <w:name w:val="9F3A526D22C24997BF1C72D7B94E2370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6">
    <w:name w:val="CE6A2FAC1351487E82A41C8EC338C28A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2">
    <w:name w:val="9D38638788724A08B65A30ED4485EB3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3">
    <w:name w:val="09202452FBC84F92A9BFAB0A8F2A275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2">
    <w:name w:val="F0E56BB65C3F4F8E9C58F1CD0CBAFA1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3">
    <w:name w:val="99E5F533EF1345AAAEBAA47F258BE53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35414FEC8F4BA29608AEAB6F9AFADD1">
    <w:name w:val="FD35414FEC8F4BA29608AEAB6F9AFADD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7">
    <w:name w:val="7832147CC3FF4A9581C3B7EDD078C38E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7">
    <w:name w:val="DAD938BD93864621B6647C07DFA4F1A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6">
    <w:name w:val="B4F20A2F031F40D19E1CFAC0CAF0A624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7">
    <w:name w:val="A7BF99D0626F4D3BBEBE4B7204C25E98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7">
    <w:name w:val="0A4F9C16A6CD462883DFC203EFBE8756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1">
    <w:name w:val="9F3A526D22C24997BF1C72D7B94E2370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7">
    <w:name w:val="CE6A2FAC1351487E82A41C8EC338C28A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3">
    <w:name w:val="9D38638788724A08B65A30ED4485EB3F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3">
    <w:name w:val="6B9D81A87D8A4576B839592E3795548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4">
    <w:name w:val="09202452FBC84F92A9BFAB0A8F2A275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3">
    <w:name w:val="F0E56BB65C3F4F8E9C58F1CD0CBAFA15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4">
    <w:name w:val="99E5F533EF1345AAAEBAA47F258BE53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8">
    <w:name w:val="7832147CC3FF4A9581C3B7EDD078C38E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8">
    <w:name w:val="DAD938BD93864621B6647C07DFA4F1A7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7">
    <w:name w:val="B4F20A2F031F40D19E1CFAC0CAF0A624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24B883577E04342A53EC43B68D4BDD7">
    <w:name w:val="624B883577E04342A53EC43B68D4BDD7"/>
    <w:rsid w:val="00CE2566"/>
  </w:style>
  <w:style w:type="paragraph" w:customStyle="1" w:styleId="A53F71FBA65149EE9764DFFC3B673E24">
    <w:name w:val="A53F71FBA65149EE9764DFFC3B673E24"/>
    <w:rsid w:val="00CE2566"/>
  </w:style>
  <w:style w:type="paragraph" w:customStyle="1" w:styleId="BC61C84AB12F47498B95C3AF48B0F4B0">
    <w:name w:val="BC61C84AB12F47498B95C3AF48B0F4B0"/>
    <w:rsid w:val="00CE2566"/>
  </w:style>
  <w:style w:type="paragraph" w:customStyle="1" w:styleId="068F090A2FD74745AFD7AFBC4963E4A0">
    <w:name w:val="068F090A2FD74745AFD7AFBC4963E4A0"/>
    <w:rsid w:val="00CE2566"/>
  </w:style>
  <w:style w:type="paragraph" w:customStyle="1" w:styleId="0F5B3D37724649AF9FD60C81E16421E4">
    <w:name w:val="0F5B3D37724649AF9FD60C81E16421E4"/>
    <w:rsid w:val="00CE2566"/>
  </w:style>
  <w:style w:type="paragraph" w:customStyle="1" w:styleId="FA36A976A38F489BACBB658B1107949C">
    <w:name w:val="FA36A976A38F489BACBB658B1107949C"/>
    <w:rsid w:val="00CE2566"/>
  </w:style>
  <w:style w:type="paragraph" w:customStyle="1" w:styleId="0B69F05F01C74FE085571BA6460F09D6">
    <w:name w:val="0B69F05F01C74FE085571BA6460F09D6"/>
    <w:rsid w:val="00CE2566"/>
  </w:style>
  <w:style w:type="paragraph" w:customStyle="1" w:styleId="091B4DE7723C400EB470FC4D41B2ACF2">
    <w:name w:val="091B4DE7723C400EB470FC4D41B2ACF2"/>
    <w:rsid w:val="00CE2566"/>
  </w:style>
  <w:style w:type="paragraph" w:customStyle="1" w:styleId="D63D7919E4AE48268ED1ECB9231504A9">
    <w:name w:val="D63D7919E4AE48268ED1ECB9231504A9"/>
    <w:rsid w:val="00CE2566"/>
  </w:style>
  <w:style w:type="paragraph" w:customStyle="1" w:styleId="3C2FF98AD25E40CFA1C4796C8406708B">
    <w:name w:val="3C2FF98AD25E40CFA1C4796C8406708B"/>
    <w:rsid w:val="00CE2566"/>
  </w:style>
  <w:style w:type="paragraph" w:customStyle="1" w:styleId="38EA9CBD73224B81B515117D6EDB0A55">
    <w:name w:val="38EA9CBD73224B81B515117D6EDB0A55"/>
    <w:rsid w:val="00CE2566"/>
  </w:style>
  <w:style w:type="paragraph" w:customStyle="1" w:styleId="2399E5FD30644AE1BA62870A1AA57196">
    <w:name w:val="2399E5FD30644AE1BA62870A1AA57196"/>
    <w:rsid w:val="00CE2566"/>
  </w:style>
  <w:style w:type="paragraph" w:customStyle="1" w:styleId="4A0EA1B8A9F04E84B4C3C4AA67BC96E5">
    <w:name w:val="4A0EA1B8A9F04E84B4C3C4AA67BC96E5"/>
    <w:rsid w:val="00CE2566"/>
  </w:style>
  <w:style w:type="paragraph" w:customStyle="1" w:styleId="5B11C53A4AC740358D89B729EFECD313">
    <w:name w:val="5B11C53A4AC740358D89B729EFECD313"/>
    <w:rsid w:val="00CE2566"/>
  </w:style>
  <w:style w:type="paragraph" w:customStyle="1" w:styleId="8E039C021DFD4558868AC8EE7FB99052">
    <w:name w:val="8E039C021DFD4558868AC8EE7FB99052"/>
    <w:rsid w:val="00CE2566"/>
  </w:style>
  <w:style w:type="paragraph" w:customStyle="1" w:styleId="9FBA968D64874961B7F209103EE649CC">
    <w:name w:val="9FBA968D64874961B7F209103EE649CC"/>
    <w:rsid w:val="00CE2566"/>
  </w:style>
  <w:style w:type="paragraph" w:customStyle="1" w:styleId="A7BF99D0626F4D3BBEBE4B7204C25E9818">
    <w:name w:val="A7BF99D0626F4D3BBEBE4B7204C25E98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8">
    <w:name w:val="0A4F9C16A6CD462883DFC203EFBE8756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2">
    <w:name w:val="9F3A526D22C24997BF1C72D7B94E2370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8">
    <w:name w:val="CE6A2FAC1351487E82A41C8EC338C28A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1">
    <w:name w:val="0B69F05F01C74FE085571BA6460F09D6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1">
    <w:name w:val="8E039C021DFD4558868AC8EE7FB9905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1">
    <w:name w:val="2399E5FD30644AE1BA62870A1AA57196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1">
    <w:name w:val="4A0EA1B8A9F04E84B4C3C4AA67BC96E5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1">
    <w:name w:val="5B11C53A4AC740358D89B729EFECD31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9">
    <w:name w:val="7832147CC3FF4A9581C3B7EDD078C38E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9">
    <w:name w:val="DAD938BD93864621B6647C07DFA4F1A7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8">
    <w:name w:val="B4F20A2F031F40D19E1CFAC0CAF0A624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9">
    <w:name w:val="A7BF99D0626F4D3BBEBE4B7204C25E98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9">
    <w:name w:val="0A4F9C16A6CD462883DFC203EFBE8756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3">
    <w:name w:val="9F3A526D22C24997BF1C72D7B94E2370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">
    <w:name w:val="93CB7499028B43FCBB4B16B635B11A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2">
    <w:name w:val="0B69F05F01C74FE085571BA6460F09D6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2">
    <w:name w:val="8E039C021DFD4558868AC8EE7FB9905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2">
    <w:name w:val="2399E5FD30644AE1BA62870A1AA57196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2">
    <w:name w:val="4A0EA1B8A9F04E84B4C3C4AA67BC96E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2">
    <w:name w:val="5B11C53A4AC740358D89B729EFECD31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10">
    <w:name w:val="7832147CC3FF4A9581C3B7EDD078C38E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10">
    <w:name w:val="DAD938BD93864621B6647C07DFA4F1A7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">
    <w:name w:val="A59B6B4D0C574F86BC66F21E9F343FDB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9">
    <w:name w:val="B4F20A2F031F40D19E1CFAC0CAF0A624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">
    <w:name w:val="5B39C7015B2A451D8DA442D27996ED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">
    <w:name w:val="1AF9669D62EE4F7DBF6D9D0A429F886D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">
    <w:name w:val="BB7F6EAA80FA4EDEA68A85824124C8B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">
    <w:name w:val="DADEA6BF8EB84D8B8E886AAE3163F85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">
    <w:name w:val="B0511DE0DF794FE9969BC6A4A2EBED5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">
    <w:name w:val="B948E9EF68D046258C7B77B97E8F36BC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0">
    <w:name w:val="A7BF99D0626F4D3BBEBE4B7204C25E982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0">
    <w:name w:val="0A4F9C16A6CD462883DFC203EFBE87562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4">
    <w:name w:val="9F3A526D22C24997BF1C72D7B94E2370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">
    <w:name w:val="93CB7499028B43FCBB4B16B635B11A2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3">
    <w:name w:val="0B69F05F01C74FE085571BA6460F09D6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3">
    <w:name w:val="8E039C021DFD4558868AC8EE7FB9905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3">
    <w:name w:val="2399E5FD30644AE1BA62870A1AA57196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3">
    <w:name w:val="4A0EA1B8A9F04E84B4C3C4AA67BC96E5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3">
    <w:name w:val="5B11C53A4AC740358D89B729EFECD31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11">
    <w:name w:val="7832147CC3FF4A9581C3B7EDD078C38E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1">
    <w:name w:val="A59B6B4D0C574F86BC66F21E9F343FDB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0">
    <w:name w:val="B4F20A2F031F40D19E1CFAC0CAF0A624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1">
    <w:name w:val="5B39C7015B2A451D8DA442D27996EDF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1">
    <w:name w:val="1AF9669D62EE4F7DBF6D9D0A429F886D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1">
    <w:name w:val="BB7F6EAA80FA4EDEA68A85824124C8B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1">
    <w:name w:val="DADEA6BF8EB84D8B8E886AAE3163F855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1">
    <w:name w:val="B0511DE0DF794FE9969BC6A4A2EBED5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1">
    <w:name w:val="B948E9EF68D046258C7B77B97E8F36BC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1">
    <w:name w:val="A7BF99D0626F4D3BBEBE4B7204C25E98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1">
    <w:name w:val="0A4F9C16A6CD462883DFC203EFBE8756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5">
    <w:name w:val="9F3A526D22C24997BF1C72D7B94E2370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2">
    <w:name w:val="93CB7499028B43FCBB4B16B635B11A2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4">
    <w:name w:val="0B69F05F01C74FE085571BA6460F09D6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4">
    <w:name w:val="8E039C021DFD4558868AC8EE7FB9905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4">
    <w:name w:val="2399E5FD30644AE1BA62870A1AA57196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4">
    <w:name w:val="4A0EA1B8A9F04E84B4C3C4AA67BC96E5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4">
    <w:name w:val="5B11C53A4AC740358D89B729EFECD31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2">
    <w:name w:val="A59B6B4D0C574F86BC66F21E9F343FDB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1">
    <w:name w:val="B4F20A2F031F40D19E1CFAC0CAF0A624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2">
    <w:name w:val="5B39C7015B2A451D8DA442D27996EDF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2">
    <w:name w:val="1AF9669D62EE4F7DBF6D9D0A429F886D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2">
    <w:name w:val="BB7F6EAA80FA4EDEA68A85824124C8B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2">
    <w:name w:val="DADEA6BF8EB84D8B8E886AAE3163F85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2">
    <w:name w:val="B0511DE0DF794FE9969BC6A4A2EBED5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2">
    <w:name w:val="B948E9EF68D046258C7B77B97E8F36BC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2">
    <w:name w:val="A7BF99D0626F4D3BBEBE4B7204C25E98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2">
    <w:name w:val="0A4F9C16A6CD462883DFC203EFBE8756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6">
    <w:name w:val="9F3A526D22C24997BF1C72D7B94E2370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3">
    <w:name w:val="93CB7499028B43FCBB4B16B635B11A2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5">
    <w:name w:val="0B69F05F01C74FE085571BA6460F09D6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5">
    <w:name w:val="8E039C021DFD4558868AC8EE7FB9905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5">
    <w:name w:val="2399E5FD30644AE1BA62870A1AA57196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5">
    <w:name w:val="4A0EA1B8A9F04E84B4C3C4AA67BC96E5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5">
    <w:name w:val="5B11C53A4AC740358D89B729EFECD313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3">
    <w:name w:val="A59B6B4D0C574F86BC66F21E9F343FDB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2">
    <w:name w:val="B4F20A2F031F40D19E1CFAC0CAF0A624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3">
    <w:name w:val="5B39C7015B2A451D8DA442D27996EDF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3">
    <w:name w:val="1AF9669D62EE4F7DBF6D9D0A429F886D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3">
    <w:name w:val="BB7F6EAA80FA4EDEA68A85824124C8B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3">
    <w:name w:val="DADEA6BF8EB84D8B8E886AAE3163F855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3">
    <w:name w:val="B0511DE0DF794FE9969BC6A4A2EBED5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3">
    <w:name w:val="B948E9EF68D046258C7B77B97E8F36BC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3">
    <w:name w:val="A7BF99D0626F4D3BBEBE4B7204C25E98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3">
    <w:name w:val="0A4F9C16A6CD462883DFC203EFBE8756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7">
    <w:name w:val="9F3A526D22C24997BF1C72D7B94E2370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4">
    <w:name w:val="93CB7499028B43FCBB4B16B635B11A2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6">
    <w:name w:val="0B69F05F01C74FE085571BA6460F09D6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6">
    <w:name w:val="8E039C021DFD4558868AC8EE7FB9905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6">
    <w:name w:val="2399E5FD30644AE1BA62870A1AA57196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6">
    <w:name w:val="4A0EA1B8A9F04E84B4C3C4AA67BC96E5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6">
    <w:name w:val="5B11C53A4AC740358D89B729EFECD313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4">
    <w:name w:val="A59B6B4D0C574F86BC66F21E9F343FDB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3">
    <w:name w:val="B4F20A2F031F40D19E1CFAC0CAF0A624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4">
    <w:name w:val="5B39C7015B2A451D8DA442D27996EDF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4">
    <w:name w:val="1AF9669D62EE4F7DBF6D9D0A429F886D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4">
    <w:name w:val="BB7F6EAA80FA4EDEA68A85824124C8B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4">
    <w:name w:val="DADEA6BF8EB84D8B8E886AAE3163F855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4">
    <w:name w:val="B0511DE0DF794FE9969BC6A4A2EBED5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4">
    <w:name w:val="B948E9EF68D046258C7B77B97E8F36BC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">
    <w:name w:val="28C888581D3448C0990E943D6CF99FA3"/>
    <w:rsid w:val="00CE2566"/>
  </w:style>
  <w:style w:type="paragraph" w:customStyle="1" w:styleId="A7BF99D0626F4D3BBEBE4B7204C25E9824">
    <w:name w:val="A7BF99D0626F4D3BBEBE4B7204C25E98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4">
    <w:name w:val="0A4F9C16A6CD462883DFC203EFBE8756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8">
    <w:name w:val="9F3A526D22C24997BF1C72D7B94E2370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5">
    <w:name w:val="93CB7499028B43FCBB4B16B635B11A2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7">
    <w:name w:val="0B69F05F01C74FE085571BA6460F09D6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7">
    <w:name w:val="8E039C021DFD4558868AC8EE7FB9905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7">
    <w:name w:val="2399E5FD30644AE1BA62870A1AA57196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7">
    <w:name w:val="4A0EA1B8A9F04E84B4C3C4AA67BC96E5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7">
    <w:name w:val="5B11C53A4AC740358D89B729EFECD313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5">
    <w:name w:val="A59B6B4D0C574F86BC66F21E9F343FDB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4">
    <w:name w:val="B4F20A2F031F40D19E1CFAC0CAF0A624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5">
    <w:name w:val="5B39C7015B2A451D8DA442D27996EDF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5">
    <w:name w:val="1AF9669D62EE4F7DBF6D9D0A429F886D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5">
    <w:name w:val="BB7F6EAA80FA4EDEA68A85824124C8B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5">
    <w:name w:val="DADEA6BF8EB84D8B8E886AAE3163F855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5">
    <w:name w:val="B0511DE0DF794FE9969BC6A4A2EBED5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5">
    <w:name w:val="B948E9EF68D046258C7B77B97E8F36BC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1">
    <w:name w:val="28C888581D3448C0990E943D6CF99FA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">
    <w:name w:val="22F29BA594894927B431241F5A1CFF17"/>
    <w:rsid w:val="00CE2566"/>
  </w:style>
  <w:style w:type="paragraph" w:customStyle="1" w:styleId="32467777F20144428C6AB9C348E60AA5">
    <w:name w:val="32467777F20144428C6AB9C348E60AA5"/>
    <w:rsid w:val="00CE2566"/>
  </w:style>
  <w:style w:type="paragraph" w:customStyle="1" w:styleId="3EA73151AAAE423997443E6909D1D9CE">
    <w:name w:val="3EA73151AAAE423997443E6909D1D9CE"/>
    <w:rsid w:val="00CE2566"/>
  </w:style>
  <w:style w:type="paragraph" w:customStyle="1" w:styleId="BA3948370CEC44A395A003F5872C308B">
    <w:name w:val="BA3948370CEC44A395A003F5872C308B"/>
    <w:rsid w:val="00CE2566"/>
  </w:style>
  <w:style w:type="paragraph" w:customStyle="1" w:styleId="9422B0FDB8DC43E8954CD15646EAF6A9">
    <w:name w:val="9422B0FDB8DC43E8954CD15646EAF6A9"/>
    <w:rsid w:val="00CE2566"/>
  </w:style>
  <w:style w:type="paragraph" w:customStyle="1" w:styleId="1DFA74BE793C424285B566F7ABA7BA2B">
    <w:name w:val="1DFA74BE793C424285B566F7ABA7BA2B"/>
    <w:rsid w:val="00CE2566"/>
  </w:style>
  <w:style w:type="paragraph" w:customStyle="1" w:styleId="A7BF99D0626F4D3BBEBE4B7204C25E9825">
    <w:name w:val="A7BF99D0626F4D3BBEBE4B7204C25E98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5">
    <w:name w:val="0A4F9C16A6CD462883DFC203EFBE8756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9">
    <w:name w:val="9F3A526D22C24997BF1C72D7B94E2370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6">
    <w:name w:val="93CB7499028B43FCBB4B16B635B11A28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">
    <w:name w:val="2D4D4456E0DD44EF91172F088CE928A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">
    <w:name w:val="22F29BA594894927B431241F5A1CFF1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">
    <w:name w:val="3EA73151AAAE423997443E6909D1D9C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">
    <w:name w:val="BA3948370CEC44A395A003F5872C308B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">
    <w:name w:val="9422B0FDB8DC43E8954CD15646EAF6A9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6">
    <w:name w:val="A59B6B4D0C574F86BC66F21E9F343FDB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5">
    <w:name w:val="B4F20A2F031F40D19E1CFAC0CAF0A624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6">
    <w:name w:val="5B39C7015B2A451D8DA442D27996EDF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6">
    <w:name w:val="1AF9669D62EE4F7DBF6D9D0A429F886D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6">
    <w:name w:val="BB7F6EAA80FA4EDEA68A85824124C8B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6">
    <w:name w:val="DADEA6BF8EB84D8B8E886AAE3163F855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6">
    <w:name w:val="B0511DE0DF794FE9969BC6A4A2EBED57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6">
    <w:name w:val="B948E9EF68D046258C7B77B97E8F36BC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2">
    <w:name w:val="28C888581D3448C0990E943D6CF99FA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6">
    <w:name w:val="A7BF99D0626F4D3BBEBE4B7204C25E98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6">
    <w:name w:val="0A4F9C16A6CD462883DFC203EFBE8756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0">
    <w:name w:val="9F3A526D22C24997BF1C72D7B94E23702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7">
    <w:name w:val="93CB7499028B43FCBB4B16B635B11A2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">
    <w:name w:val="2D4D4456E0DD44EF91172F088CE928A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2">
    <w:name w:val="22F29BA594894927B431241F5A1CFF1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2">
    <w:name w:val="3EA73151AAAE423997443E6909D1D9CE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2">
    <w:name w:val="BA3948370CEC44A395A003F5872C308B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2">
    <w:name w:val="9422B0FDB8DC43E8954CD15646EAF6A9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7">
    <w:name w:val="A59B6B4D0C574F86BC66F21E9F343FDB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7">
    <w:name w:val="5B39C7015B2A451D8DA442D27996EDF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7">
    <w:name w:val="1AF9669D62EE4F7DBF6D9D0A429F886D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7">
    <w:name w:val="BB7F6EAA80FA4EDEA68A85824124C8B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7">
    <w:name w:val="DADEA6BF8EB84D8B8E886AAE3163F855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7">
    <w:name w:val="B0511DE0DF794FE9969BC6A4A2EBED5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7">
    <w:name w:val="B948E9EF68D046258C7B77B97E8F36BC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3">
    <w:name w:val="28C888581D3448C0990E943D6CF99FA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7">
    <w:name w:val="A7BF99D0626F4D3BBEBE4B7204C25E98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7">
    <w:name w:val="0A4F9C16A6CD462883DFC203EFBE8756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1">
    <w:name w:val="9F3A526D22C24997BF1C72D7B94E2370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8">
    <w:name w:val="93CB7499028B43FCBB4B16B635B11A28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2">
    <w:name w:val="2D4D4456E0DD44EF91172F088CE928A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3">
    <w:name w:val="22F29BA594894927B431241F5A1CFF1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3">
    <w:name w:val="3EA73151AAAE423997443E6909D1D9CE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3">
    <w:name w:val="BA3948370CEC44A395A003F5872C308B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3">
    <w:name w:val="9422B0FDB8DC43E8954CD15646EAF6A9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8">
    <w:name w:val="A59B6B4D0C574F86BC66F21E9F343FDB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8">
    <w:name w:val="5B39C7015B2A451D8DA442D27996EDF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8">
    <w:name w:val="1AF9669D62EE4F7DBF6D9D0A429F886D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8">
    <w:name w:val="BB7F6EAA80FA4EDEA68A85824124C8B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8">
    <w:name w:val="DADEA6BF8EB84D8B8E886AAE3163F855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8">
    <w:name w:val="B0511DE0DF794FE9969BC6A4A2EBED57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8">
    <w:name w:val="B948E9EF68D046258C7B77B97E8F36BC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4">
    <w:name w:val="28C888581D3448C0990E943D6CF99FA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89321095B34FBC92606DEE9AE9F70B">
    <w:name w:val="1D89321095B34FBC92606DEE9AE9F70B"/>
    <w:rsid w:val="00CE2566"/>
  </w:style>
  <w:style w:type="paragraph" w:customStyle="1" w:styleId="6404394D9FC348658D0BA6E3B8EEE820">
    <w:name w:val="6404394D9FC348658D0BA6E3B8EEE820"/>
    <w:rsid w:val="00CE2566"/>
  </w:style>
  <w:style w:type="paragraph" w:customStyle="1" w:styleId="A7BF99D0626F4D3BBEBE4B7204C25E9828">
    <w:name w:val="A7BF99D0626F4D3BBEBE4B7204C25E98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8">
    <w:name w:val="0A4F9C16A6CD462883DFC203EFBE8756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2">
    <w:name w:val="9F3A526D22C24997BF1C72D7B94E2370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9">
    <w:name w:val="93CB7499028B43FCBB4B16B635B11A28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3">
    <w:name w:val="2D4D4456E0DD44EF91172F088CE928A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4">
    <w:name w:val="22F29BA594894927B431241F5A1CFF1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4">
    <w:name w:val="3EA73151AAAE423997443E6909D1D9CE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4">
    <w:name w:val="BA3948370CEC44A395A003F5872C308B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4">
    <w:name w:val="9422B0FDB8DC43E8954CD15646EAF6A9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9">
    <w:name w:val="A59B6B4D0C574F86BC66F21E9F343FDB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9">
    <w:name w:val="5B39C7015B2A451D8DA442D27996EDF2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9">
    <w:name w:val="1AF9669D62EE4F7DBF6D9D0A429F886D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9">
    <w:name w:val="BB7F6EAA80FA4EDEA68A85824124C8B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9">
    <w:name w:val="DADEA6BF8EB84D8B8E886AAE3163F855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9">
    <w:name w:val="B0511DE0DF794FE9969BC6A4A2EBED57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9">
    <w:name w:val="B948E9EF68D046258C7B77B97E8F36BC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">
    <w:name w:val="6404394D9FC348658D0BA6E3B8EEE820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DA81105C344DE2ABDE9374A34295D8">
    <w:name w:val="35DA81105C344DE2ABDE9374A34295D8"/>
    <w:rsid w:val="00CE2566"/>
  </w:style>
  <w:style w:type="paragraph" w:customStyle="1" w:styleId="BEDFCDDF59974A8FA7A59E682B43AE86">
    <w:name w:val="BEDFCDDF59974A8FA7A59E682B43AE86"/>
    <w:rsid w:val="00CE2566"/>
  </w:style>
  <w:style w:type="paragraph" w:customStyle="1" w:styleId="1AD33107F4834955AB38BA7B349D891C">
    <w:name w:val="1AD33107F4834955AB38BA7B349D891C"/>
    <w:rsid w:val="00CE2566"/>
  </w:style>
  <w:style w:type="paragraph" w:customStyle="1" w:styleId="B3A192E6ABE648E8983A3FCDCA273354">
    <w:name w:val="B3A192E6ABE648E8983A3FCDCA273354"/>
    <w:rsid w:val="00CE2566"/>
  </w:style>
  <w:style w:type="paragraph" w:customStyle="1" w:styleId="1A36E08A6C32497F92F7DFF58D4AE6FC">
    <w:name w:val="1A36E08A6C32497F92F7DFF58D4AE6FC"/>
    <w:rsid w:val="00CE2566"/>
  </w:style>
  <w:style w:type="paragraph" w:customStyle="1" w:styleId="7ADC00DFF2F24125A4FD60488F7E0FE7">
    <w:name w:val="7ADC00DFF2F24125A4FD60488F7E0FE7"/>
    <w:rsid w:val="00CE2566"/>
  </w:style>
  <w:style w:type="paragraph" w:customStyle="1" w:styleId="1AE128D51B2E4FC6AAAA1EDF8976211D">
    <w:name w:val="1AE128D51B2E4FC6AAAA1EDF8976211D"/>
    <w:rsid w:val="00CE2566"/>
  </w:style>
  <w:style w:type="paragraph" w:customStyle="1" w:styleId="A2C126861FE140CA83BC44381DCCF920">
    <w:name w:val="A2C126861FE140CA83BC44381DCCF920"/>
    <w:rsid w:val="00CE2566"/>
  </w:style>
  <w:style w:type="paragraph" w:customStyle="1" w:styleId="193D78388FEB4AEA98BF8622D8B54753">
    <w:name w:val="193D78388FEB4AEA98BF8622D8B54753"/>
    <w:rsid w:val="00CE2566"/>
  </w:style>
  <w:style w:type="paragraph" w:customStyle="1" w:styleId="B162566E9F124BEBBD7D45D76E001130">
    <w:name w:val="B162566E9F124BEBBD7D45D76E001130"/>
    <w:rsid w:val="00CE2566"/>
  </w:style>
  <w:style w:type="paragraph" w:customStyle="1" w:styleId="1902E9317A384157912108DFEBDE769B">
    <w:name w:val="1902E9317A384157912108DFEBDE769B"/>
    <w:rsid w:val="00CE2566"/>
  </w:style>
  <w:style w:type="paragraph" w:customStyle="1" w:styleId="26612E92A9BC44AEBDFC880E4A0DA6B9">
    <w:name w:val="26612E92A9BC44AEBDFC880E4A0DA6B9"/>
    <w:rsid w:val="00CE2566"/>
  </w:style>
  <w:style w:type="paragraph" w:customStyle="1" w:styleId="AC589BD65A044959BC40793697748357">
    <w:name w:val="AC589BD65A044959BC40793697748357"/>
    <w:rsid w:val="00CE2566"/>
  </w:style>
  <w:style w:type="paragraph" w:customStyle="1" w:styleId="54CB4BC5D00348B48340D248AA72E67F">
    <w:name w:val="54CB4BC5D00348B48340D248AA72E67F"/>
    <w:rsid w:val="00CE2566"/>
  </w:style>
  <w:style w:type="paragraph" w:customStyle="1" w:styleId="254030C8F206469385593F731C12B9DA">
    <w:name w:val="254030C8F206469385593F731C12B9DA"/>
    <w:rsid w:val="00CE2566"/>
  </w:style>
  <w:style w:type="paragraph" w:customStyle="1" w:styleId="FEC07AEB8648430C90CF73A447975224">
    <w:name w:val="FEC07AEB8648430C90CF73A447975224"/>
    <w:rsid w:val="00CE2566"/>
  </w:style>
  <w:style w:type="paragraph" w:customStyle="1" w:styleId="F5B4F532DC0B49FCADF81503BD6123CB">
    <w:name w:val="F5B4F532DC0B49FCADF81503BD6123CB"/>
    <w:rsid w:val="00CE2566"/>
  </w:style>
  <w:style w:type="paragraph" w:customStyle="1" w:styleId="F92907A56AA04E20BAF55C18F98B3FEC">
    <w:name w:val="F92907A56AA04E20BAF55C18F98B3FEC"/>
    <w:rsid w:val="00CE2566"/>
  </w:style>
  <w:style w:type="paragraph" w:customStyle="1" w:styleId="A1B2486E98504D2EA374EF4AFED2E213">
    <w:name w:val="A1B2486E98504D2EA374EF4AFED2E213"/>
    <w:rsid w:val="00CE2566"/>
  </w:style>
  <w:style w:type="paragraph" w:customStyle="1" w:styleId="F584C2C33B784DB0A1C76A7041F265D6">
    <w:name w:val="F584C2C33B784DB0A1C76A7041F265D6"/>
    <w:rsid w:val="00CE2566"/>
  </w:style>
  <w:style w:type="paragraph" w:customStyle="1" w:styleId="0ADC1C62301D4C2C9A098AC7AA4D6833">
    <w:name w:val="0ADC1C62301D4C2C9A098AC7AA4D6833"/>
    <w:rsid w:val="00CE2566"/>
  </w:style>
  <w:style w:type="paragraph" w:customStyle="1" w:styleId="77E94523F9254786A92EB2CD9DBA247E">
    <w:name w:val="77E94523F9254786A92EB2CD9DBA247E"/>
    <w:rsid w:val="00CE2566"/>
  </w:style>
  <w:style w:type="paragraph" w:customStyle="1" w:styleId="CD4F311C9DFE4DCA83E6FEFB04C516C7">
    <w:name w:val="CD4F311C9DFE4DCA83E6FEFB04C516C7"/>
    <w:rsid w:val="00CE2566"/>
  </w:style>
  <w:style w:type="paragraph" w:customStyle="1" w:styleId="E1F6E43F682D44DA844CBC0EA3064A91">
    <w:name w:val="E1F6E43F682D44DA844CBC0EA3064A91"/>
    <w:rsid w:val="00CE2566"/>
  </w:style>
  <w:style w:type="paragraph" w:customStyle="1" w:styleId="CD75779BA57441568F05D65B5B20F01C">
    <w:name w:val="CD75779BA57441568F05D65B5B20F01C"/>
    <w:rsid w:val="00CE2566"/>
  </w:style>
  <w:style w:type="paragraph" w:customStyle="1" w:styleId="658EE426D990475A9C0052CAFF91F8C8">
    <w:name w:val="658EE426D990475A9C0052CAFF91F8C8"/>
    <w:rsid w:val="00CE2566"/>
  </w:style>
  <w:style w:type="paragraph" w:customStyle="1" w:styleId="86343653A6414B128066EDF1E1ED46C3">
    <w:name w:val="86343653A6414B128066EDF1E1ED46C3"/>
    <w:rsid w:val="00CE2566"/>
  </w:style>
  <w:style w:type="paragraph" w:customStyle="1" w:styleId="3B041340FEB3499693E0526367DE9ABD">
    <w:name w:val="3B041340FEB3499693E0526367DE9ABD"/>
    <w:rsid w:val="00CE2566"/>
  </w:style>
  <w:style w:type="paragraph" w:customStyle="1" w:styleId="73660AEDB6624A2A9AF337C684001978">
    <w:name w:val="73660AEDB6624A2A9AF337C684001978"/>
    <w:rsid w:val="00CE2566"/>
  </w:style>
  <w:style w:type="paragraph" w:customStyle="1" w:styleId="A7BF99D0626F4D3BBEBE4B7204C25E9829">
    <w:name w:val="A7BF99D0626F4D3BBEBE4B7204C25E982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9">
    <w:name w:val="0A4F9C16A6CD462883DFC203EFBE87562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3">
    <w:name w:val="9F3A526D22C24997BF1C72D7B94E2370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0">
    <w:name w:val="93CB7499028B43FCBB4B16B635B11A28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4">
    <w:name w:val="2D4D4456E0DD44EF91172F088CE928A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5">
    <w:name w:val="22F29BA594894927B431241F5A1CFF1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5">
    <w:name w:val="3EA73151AAAE423997443E6909D1D9CE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5">
    <w:name w:val="BA3948370CEC44A395A003F5872C308B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5">
    <w:name w:val="9422B0FDB8DC43E8954CD15646EAF6A9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">
    <w:name w:val="73660AEDB6624A2A9AF337C68400197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">
    <w:name w:val="658EE426D990475A9C0052CAFF91F8C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">
    <w:name w:val="86343653A6414B128066EDF1E1ED46C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">
    <w:name w:val="3B041340FEB3499693E0526367DE9ABD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">
    <w:name w:val="54CB4BC5D00348B48340D248AA72E67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1">
    <w:name w:val="254030C8F206469385593F731C12B9DA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">
    <w:name w:val="FEC07AEB8648430C90CF73A44797522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2">
    <w:name w:val="6404394D9FC348658D0BA6E3B8EEE820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">
    <w:name w:val="BD826F07A0C748B3BD2BAC0B14B14FF2"/>
    <w:rsid w:val="00CE2566"/>
  </w:style>
  <w:style w:type="paragraph" w:customStyle="1" w:styleId="A7BF99D0626F4D3BBEBE4B7204C25E9830">
    <w:name w:val="A7BF99D0626F4D3BBEBE4B7204C25E983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0">
    <w:name w:val="0A4F9C16A6CD462883DFC203EFBE87563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4">
    <w:name w:val="9F3A526D22C24997BF1C72D7B94E2370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1">
    <w:name w:val="93CB7499028B43FCBB4B16B635B11A28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5">
    <w:name w:val="2D4D4456E0DD44EF91172F088CE928A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6">
    <w:name w:val="22F29BA594894927B431241F5A1CFF17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6">
    <w:name w:val="3EA73151AAAE423997443E6909D1D9CE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6">
    <w:name w:val="BA3948370CEC44A395A003F5872C308B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6">
    <w:name w:val="9422B0FDB8DC43E8954CD15646EAF6A9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2">
    <w:name w:val="73660AEDB6624A2A9AF337C68400197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1">
    <w:name w:val="BD826F07A0C748B3BD2BAC0B14B14FF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2">
    <w:name w:val="658EE426D990475A9C0052CAFF91F8C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2">
    <w:name w:val="86343653A6414B128066EDF1E1ED46C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2">
    <w:name w:val="3B041340FEB3499693E0526367DE9ABD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2">
    <w:name w:val="54CB4BC5D00348B48340D248AA72E67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2">
    <w:name w:val="254030C8F206469385593F731C12B9DA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2">
    <w:name w:val="FEC07AEB8648430C90CF73A44797522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3">
    <w:name w:val="6404394D9FC348658D0BA6E3B8EEE820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1">
    <w:name w:val="A7BF99D0626F4D3BBEBE4B7204C25E98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1">
    <w:name w:val="0A4F9C16A6CD462883DFC203EFBE8756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5">
    <w:name w:val="9F3A526D22C24997BF1C72D7B94E2370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2">
    <w:name w:val="93CB7499028B43FCBB4B16B635B11A28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6">
    <w:name w:val="2D4D4456E0DD44EF91172F088CE928A4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7">
    <w:name w:val="22F29BA594894927B431241F5A1CFF1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7">
    <w:name w:val="3EA73151AAAE423997443E6909D1D9CE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7">
    <w:name w:val="BA3948370CEC44A395A003F5872C308B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7">
    <w:name w:val="9422B0FDB8DC43E8954CD15646EAF6A9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3">
    <w:name w:val="73660AEDB6624A2A9AF337C68400197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2">
    <w:name w:val="BD826F07A0C748B3BD2BAC0B14B14FF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3">
    <w:name w:val="658EE426D990475A9C0052CAFF91F8C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3">
    <w:name w:val="86343653A6414B128066EDF1E1ED46C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3">
    <w:name w:val="3B041340FEB3499693E0526367DE9ABD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3">
    <w:name w:val="54CB4BC5D00348B48340D248AA72E67F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3">
    <w:name w:val="254030C8F206469385593F731C12B9DA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3">
    <w:name w:val="FEC07AEB8648430C90CF73A44797522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4">
    <w:name w:val="6404394D9FC348658D0BA6E3B8EEE820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2">
    <w:name w:val="A7BF99D0626F4D3BBEBE4B7204C25E98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2">
    <w:name w:val="0A4F9C16A6CD462883DFC203EFBE8756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6">
    <w:name w:val="9F3A526D22C24997BF1C72D7B94E2370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3">
    <w:name w:val="93CB7499028B43FCBB4B16B635B11A28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7">
    <w:name w:val="2D4D4456E0DD44EF91172F088CE928A4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8">
    <w:name w:val="22F29BA594894927B431241F5A1CFF17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8">
    <w:name w:val="3EA73151AAAE423997443E6909D1D9CE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8">
    <w:name w:val="BA3948370CEC44A395A003F5872C308B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8">
    <w:name w:val="9422B0FDB8DC43E8954CD15646EAF6A9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4">
    <w:name w:val="73660AEDB6624A2A9AF337C68400197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3">
    <w:name w:val="BD826F07A0C748B3BD2BAC0B14B14FF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4">
    <w:name w:val="658EE426D990475A9C0052CAFF91F8C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4">
    <w:name w:val="86343653A6414B128066EDF1E1ED46C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4">
    <w:name w:val="3B041340FEB3499693E0526367DE9ABD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4">
    <w:name w:val="54CB4BC5D00348B48340D248AA72E67F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4">
    <w:name w:val="254030C8F206469385593F731C12B9DA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4">
    <w:name w:val="FEC07AEB8648430C90CF73A44797522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5">
    <w:name w:val="6404394D9FC348658D0BA6E3B8EEE820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3">
    <w:name w:val="A7BF99D0626F4D3BBEBE4B7204C25E98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3">
    <w:name w:val="0A4F9C16A6CD462883DFC203EFBE8756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">
    <w:name w:val="A176DF7466CF45F8BEBE6BE2DAA37D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8">
    <w:name w:val="2D4D4456E0DD44EF91172F088CE928A4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9">
    <w:name w:val="22F29BA594894927B431241F5A1CFF17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9">
    <w:name w:val="3EA73151AAAE423997443E6909D1D9CE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9">
    <w:name w:val="BA3948370CEC44A395A003F5872C308B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9">
    <w:name w:val="9422B0FDB8DC43E8954CD15646EAF6A9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5">
    <w:name w:val="73660AEDB6624A2A9AF337C68400197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4">
    <w:name w:val="BD826F07A0C748B3BD2BAC0B14B14FF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5">
    <w:name w:val="658EE426D990475A9C0052CAFF91F8C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5">
    <w:name w:val="86343653A6414B128066EDF1E1ED46C3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5">
    <w:name w:val="3B041340FEB3499693E0526367DE9ABD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5">
    <w:name w:val="54CB4BC5D00348B48340D248AA72E67F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5">
    <w:name w:val="254030C8F206469385593F731C12B9DA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5">
    <w:name w:val="FEC07AEB8648430C90CF73A44797522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6">
    <w:name w:val="6404394D9FC348658D0BA6E3B8EEE820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">
    <w:name w:val="4BDC82BD87F3434E933C2C05F789C50C"/>
    <w:rsid w:val="00B45BCC"/>
  </w:style>
  <w:style w:type="paragraph" w:customStyle="1" w:styleId="A7BF99D0626F4D3BBEBE4B7204C25E9834">
    <w:name w:val="A7BF99D0626F4D3BBEBE4B7204C25E983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4">
    <w:name w:val="0A4F9C16A6CD462883DFC203EFBE87563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1">
    <w:name w:val="A176DF7466CF45F8BEBE6BE2DAA37D87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1">
    <w:name w:val="4BDC82BD87F3434E933C2C05F789C50C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9">
    <w:name w:val="2D4D4456E0DD44EF91172F088CE928A4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0">
    <w:name w:val="22F29BA594894927B431241F5A1CFF17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0">
    <w:name w:val="3EA73151AAAE423997443E6909D1D9CE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0">
    <w:name w:val="BA3948370CEC44A395A003F5872C308B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0">
    <w:name w:val="9422B0FDB8DC43E8954CD15646EAF6A9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6">
    <w:name w:val="73660AEDB6624A2A9AF337C684001978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5">
    <w:name w:val="BD826F07A0C748B3BD2BAC0B14B14FF2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6">
    <w:name w:val="658EE426D990475A9C0052CAFF91F8C8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6">
    <w:name w:val="86343653A6414B128066EDF1E1ED46C3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6">
    <w:name w:val="3B041340FEB3499693E0526367DE9ABD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6">
    <w:name w:val="54CB4BC5D00348B48340D248AA72E67F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6">
    <w:name w:val="254030C8F206469385593F731C12B9DA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6">
    <w:name w:val="FEC07AEB8648430C90CF73A447975224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7">
    <w:name w:val="6404394D9FC348658D0BA6E3B8EEE820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5">
    <w:name w:val="A7BF99D0626F4D3BBEBE4B7204C25E983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5">
    <w:name w:val="0A4F9C16A6CD462883DFC203EFBE87563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2">
    <w:name w:val="A176DF7466CF45F8BEBE6BE2DAA37D87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2">
    <w:name w:val="4BDC82BD87F3434E933C2C05F789C50C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0">
    <w:name w:val="2D4D4456E0DD44EF91172F088CE928A4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1">
    <w:name w:val="22F29BA594894927B431241F5A1CFF17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1">
    <w:name w:val="3EA73151AAAE423997443E6909D1D9CE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1">
    <w:name w:val="BA3948370CEC44A395A003F5872C308B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1">
    <w:name w:val="9422B0FDB8DC43E8954CD15646EAF6A9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7">
    <w:name w:val="73660AEDB6624A2A9AF337C684001978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6">
    <w:name w:val="BD826F07A0C748B3BD2BAC0B14B14FF2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7">
    <w:name w:val="658EE426D990475A9C0052CAFF91F8C8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7">
    <w:name w:val="86343653A6414B128066EDF1E1ED46C3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7">
    <w:name w:val="3B041340FEB3499693E0526367DE9ABD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7">
    <w:name w:val="54CB4BC5D00348B48340D248AA72E67F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7">
    <w:name w:val="254030C8F206469385593F731C12B9DA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7">
    <w:name w:val="FEC07AEB8648430C90CF73A447975224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8">
    <w:name w:val="6404394D9FC348658D0BA6E3B8EEE820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6">
    <w:name w:val="A7BF99D0626F4D3BBEBE4B7204C25E983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6">
    <w:name w:val="0A4F9C16A6CD462883DFC203EFBE87563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3">
    <w:name w:val="A176DF7466CF45F8BEBE6BE2DAA37D87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3">
    <w:name w:val="4BDC82BD87F3434E933C2C05F789C50C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1">
    <w:name w:val="2D4D4456E0DD44EF91172F088CE928A4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2">
    <w:name w:val="22F29BA594894927B431241F5A1CFF17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2">
    <w:name w:val="3EA73151AAAE423997443E6909D1D9CE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2">
    <w:name w:val="BA3948370CEC44A395A003F5872C308B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2">
    <w:name w:val="9422B0FDB8DC43E8954CD15646EAF6A9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8">
    <w:name w:val="73660AEDB6624A2A9AF337C684001978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7">
    <w:name w:val="BD826F07A0C748B3BD2BAC0B14B14FF2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8">
    <w:name w:val="658EE426D990475A9C0052CAFF91F8C8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8">
    <w:name w:val="86343653A6414B128066EDF1E1ED46C3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8">
    <w:name w:val="3B041340FEB3499693E0526367DE9ABD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8">
    <w:name w:val="54CB4BC5D00348B48340D248AA72E67F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8">
    <w:name w:val="254030C8F206469385593F731C12B9DA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8">
    <w:name w:val="FEC07AEB8648430C90CF73A447975224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9">
    <w:name w:val="6404394D9FC348658D0BA6E3B8EEE820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7">
    <w:name w:val="A7BF99D0626F4D3BBEBE4B7204C25E983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7">
    <w:name w:val="0A4F9C16A6CD462883DFC203EFBE87563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4">
    <w:name w:val="A176DF7466CF45F8BEBE6BE2DAA37D87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4">
    <w:name w:val="4BDC82BD87F3434E933C2C05F789C50C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2">
    <w:name w:val="2D4D4456E0DD44EF91172F088CE928A4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3">
    <w:name w:val="22F29BA594894927B431241F5A1CFF17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3">
    <w:name w:val="3EA73151AAAE423997443E6909D1D9CE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3">
    <w:name w:val="BA3948370CEC44A395A003F5872C308B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3">
    <w:name w:val="9422B0FDB8DC43E8954CD15646EAF6A9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9">
    <w:name w:val="73660AEDB6624A2A9AF337C684001978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8">
    <w:name w:val="BD826F07A0C748B3BD2BAC0B14B14FF2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9">
    <w:name w:val="658EE426D990475A9C0052CAFF91F8C8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9">
    <w:name w:val="86343653A6414B128066EDF1E1ED46C3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9">
    <w:name w:val="3B041340FEB3499693E0526367DE9ABD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9">
    <w:name w:val="54CB4BC5D00348B48340D248AA72E67F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9">
    <w:name w:val="254030C8F206469385593F731C12B9DA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9">
    <w:name w:val="FEC07AEB8648430C90CF73A447975224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0">
    <w:name w:val="6404394D9FC348658D0BA6E3B8EEE820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8">
    <w:name w:val="A7BF99D0626F4D3BBEBE4B7204C25E983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8">
    <w:name w:val="0A4F9C16A6CD462883DFC203EFBE87563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5">
    <w:name w:val="A176DF7466CF45F8BEBE6BE2DAA37D87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5">
    <w:name w:val="4BDC82BD87F3434E933C2C05F789C50C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3">
    <w:name w:val="2D4D4456E0DD44EF91172F088CE928A4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4">
    <w:name w:val="22F29BA594894927B431241F5A1CFF17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4">
    <w:name w:val="3EA73151AAAE423997443E6909D1D9CE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4">
    <w:name w:val="BA3948370CEC44A395A003F5872C308B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4">
    <w:name w:val="9422B0FDB8DC43E8954CD15646EAF6A9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0">
    <w:name w:val="73660AEDB6624A2A9AF337C684001978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9">
    <w:name w:val="BD826F07A0C748B3BD2BAC0B14B14FF2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0">
    <w:name w:val="658EE426D990475A9C0052CAFF91F8C8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0">
    <w:name w:val="86343653A6414B128066EDF1E1ED46C3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0">
    <w:name w:val="3B041340FEB3499693E0526367DE9ABD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0">
    <w:name w:val="54CB4BC5D00348B48340D248AA72E67F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0">
    <w:name w:val="FEC07AEB8648430C90CF73A447975224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1">
    <w:name w:val="6404394D9FC348658D0BA6E3B8EEE820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9">
    <w:name w:val="A7BF99D0626F4D3BBEBE4B7204C25E983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9">
    <w:name w:val="0A4F9C16A6CD462883DFC203EFBE87563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6">
    <w:name w:val="A176DF7466CF45F8BEBE6BE2DAA37D87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6">
    <w:name w:val="4BDC82BD87F3434E933C2C05F789C50C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4">
    <w:name w:val="2D4D4456E0DD44EF91172F088CE928A4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5">
    <w:name w:val="22F29BA594894927B431241F5A1CFF17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5">
    <w:name w:val="3EA73151AAAE423997443E6909D1D9CE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5">
    <w:name w:val="BA3948370CEC44A395A003F5872C308B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5">
    <w:name w:val="9422B0FDB8DC43E8954CD15646EAF6A9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1">
    <w:name w:val="73660AEDB6624A2A9AF337C684001978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10">
    <w:name w:val="BD826F07A0C748B3BD2BAC0B14B14FF2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1">
    <w:name w:val="658EE426D990475A9C0052CAFF91F8C8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1">
    <w:name w:val="86343653A6414B128066EDF1E1ED46C3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1">
    <w:name w:val="3B041340FEB3499693E0526367DE9ABD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1">
    <w:name w:val="54CB4BC5D00348B48340D248AA72E67F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25A8A62A3D48E0B0225578CC846D9F">
    <w:name w:val="4125A8A62A3D48E0B0225578CC846D9F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1">
    <w:name w:val="FEC07AEB8648430C90CF73A447975224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2">
    <w:name w:val="6404394D9FC348658D0BA6E3B8EEE820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40">
    <w:name w:val="A7BF99D0626F4D3BBEBE4B7204C25E984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40">
    <w:name w:val="0A4F9C16A6CD462883DFC203EFBE87564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7">
    <w:name w:val="A176DF7466CF45F8BEBE6BE2DAA37D87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7">
    <w:name w:val="4BDC82BD87F3434E933C2C05F789C50C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5">
    <w:name w:val="2D4D4456E0DD44EF91172F088CE928A4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6">
    <w:name w:val="22F29BA594894927B431241F5A1CFF17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6">
    <w:name w:val="3EA73151AAAE423997443E6909D1D9CE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6">
    <w:name w:val="BA3948370CEC44A395A003F5872C308B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6">
    <w:name w:val="9422B0FDB8DC43E8954CD15646EAF6A9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2">
    <w:name w:val="73660AEDB6624A2A9AF337C684001978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11">
    <w:name w:val="BD826F07A0C748B3BD2BAC0B14B14FF2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2">
    <w:name w:val="658EE426D990475A9C0052CAFF91F8C8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2">
    <w:name w:val="86343653A6414B128066EDF1E1ED46C3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2">
    <w:name w:val="3B041340FEB3499693E0526367DE9ABD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2">
    <w:name w:val="54CB4BC5D00348B48340D248AA72E67F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25A8A62A3D48E0B0225578CC846D9F1">
    <w:name w:val="4125A8A62A3D48E0B0225578CC846D9F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2">
    <w:name w:val="FEC07AEB8648430C90CF73A447975224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3">
    <w:name w:val="6404394D9FC348658D0BA6E3B8EEE820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D8AC72D0944E0788FD16CCD6D160A7">
    <w:name w:val="FDD8AC72D0944E0788FD16CCD6D160A7"/>
    <w:rsid w:val="00423A8B"/>
  </w:style>
  <w:style w:type="paragraph" w:customStyle="1" w:styleId="CC1D2315F9BF4050AA5EC728597F964A">
    <w:name w:val="CC1D2315F9BF4050AA5EC728597F964A"/>
    <w:rsid w:val="00423A8B"/>
  </w:style>
  <w:style w:type="paragraph" w:customStyle="1" w:styleId="58CFD5A42EDC42CB8DB785050EBA800D">
    <w:name w:val="58CFD5A42EDC42CB8DB785050EBA800D"/>
    <w:rsid w:val="003C505E"/>
  </w:style>
  <w:style w:type="paragraph" w:customStyle="1" w:styleId="CC013DB607BD469390F3609835369245">
    <w:name w:val="CC013DB607BD469390F3609835369245"/>
    <w:rsid w:val="003C505E"/>
  </w:style>
  <w:style w:type="paragraph" w:customStyle="1" w:styleId="908F3CE691C84C2E8AB76EF26FD86C45">
    <w:name w:val="908F3CE691C84C2E8AB76EF26FD86C45"/>
    <w:rsid w:val="003C505E"/>
  </w:style>
  <w:style w:type="paragraph" w:customStyle="1" w:styleId="D1A6C2F0D8224082BF028E8334E4CFE8">
    <w:name w:val="D1A6C2F0D8224082BF028E8334E4CFE8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">
    <w:name w:val="B3107A06AC3F4E9B8A2CC1F99C7DCF8F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">
    <w:name w:val="74D404DA20AE47E194BB0E4CBA72E9B7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">
    <w:name w:val="805B5C94E64840A495EA4EA5804A79C7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B444DCD62F4EE1B6E14ED1BB0DDBEC">
    <w:name w:val="6AB444DCD62F4EE1B6E14ED1BB0DDBEC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1">
    <w:name w:val="D1A6C2F0D8224082BF028E8334E4CFE8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1">
    <w:name w:val="B3107A06AC3F4E9B8A2CC1F99C7DCF8F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1">
    <w:name w:val="74D404DA20AE47E194BB0E4CBA72E9B7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1">
    <w:name w:val="805B5C94E64840A495EA4EA5804A79C7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B444DCD62F4EE1B6E14ED1BB0DDBEC1">
    <w:name w:val="6AB444DCD62F4EE1B6E14ED1BB0DDBEC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2">
    <w:name w:val="D1A6C2F0D8224082BF028E8334E4CFE8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2">
    <w:name w:val="B3107A06AC3F4E9B8A2CC1F99C7DCF8F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2">
    <w:name w:val="74D404DA20AE47E194BB0E4CBA72E9B7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2">
    <w:name w:val="805B5C94E64840A495EA4EA5804A79C7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B444DCD62F4EE1B6E14ED1BB0DDBEC2">
    <w:name w:val="6AB444DCD62F4EE1B6E14ED1BB0DDBEC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">
    <w:name w:val="56BD178FC7CF4B1C948AF33B615BD14E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">
    <w:name w:val="13B1A8625DD046F699668E2D1970F82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">
    <w:name w:val="CA9B89E4A9374650991F78CA16AD26B5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">
    <w:name w:val="3BEF0749702F43649E9ED9B67EB56C0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3">
    <w:name w:val="D1A6C2F0D8224082BF028E8334E4CFE8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3">
    <w:name w:val="B3107A06AC3F4E9B8A2CC1F99C7DCF8F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3">
    <w:name w:val="74D404DA20AE47E194BB0E4CBA72E9B7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3">
    <w:name w:val="805B5C94E64840A495EA4EA5804A79C7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">
    <w:name w:val="F55543E566404DF182A94F77815F3949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1">
    <w:name w:val="56BD178FC7CF4B1C948AF33B615BD14E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1">
    <w:name w:val="13B1A8625DD046F699668E2D1970F823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1">
    <w:name w:val="CA9B89E4A9374650991F78CA16AD26B5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1">
    <w:name w:val="3BEF0749702F43649E9ED9B67EB56C01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4">
    <w:name w:val="D1A6C2F0D8224082BF028E8334E4CFE8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4">
    <w:name w:val="B3107A06AC3F4E9B8A2CC1F99C7DCF8F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4">
    <w:name w:val="74D404DA20AE47E194BB0E4CBA72E9B7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4">
    <w:name w:val="805B5C94E64840A495EA4EA5804A79C7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1">
    <w:name w:val="F55543E566404DF182A94F77815F3949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2">
    <w:name w:val="56BD178FC7CF4B1C948AF33B615BD14E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2">
    <w:name w:val="13B1A8625DD046F699668E2D1970F823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2">
    <w:name w:val="CA9B89E4A9374650991F78CA16AD26B5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2">
    <w:name w:val="3BEF0749702F43649E9ED9B67EB56C01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5D71DFE8FE4E06BA3A1655E310CFF1">
    <w:name w:val="395D71DFE8FE4E06BA3A1655E310CFF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542B38C4314C33B789B0A80C441D72">
    <w:name w:val="70542B38C4314C33B789B0A80C441D7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5">
    <w:name w:val="D1A6C2F0D8224082BF028E8334E4CFE8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5">
    <w:name w:val="B3107A06AC3F4E9B8A2CC1F99C7DCF8F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5">
    <w:name w:val="74D404DA20AE47E194BB0E4CBA72E9B7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5">
    <w:name w:val="805B5C94E64840A495EA4EA5804A79C7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2">
    <w:name w:val="F55543E566404DF182A94F77815F3949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3">
    <w:name w:val="56BD178FC7CF4B1C948AF33B615BD14E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3">
    <w:name w:val="13B1A8625DD046F699668E2D1970F823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3">
    <w:name w:val="CA9B89E4A9374650991F78CA16AD26B5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3">
    <w:name w:val="3BEF0749702F43649E9ED9B67EB56C01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5D71DFE8FE4E06BA3A1655E310CFF11">
    <w:name w:val="395D71DFE8FE4E06BA3A1655E310CFF1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542B38C4314C33B789B0A80C441D721">
    <w:name w:val="70542B38C4314C33B789B0A80C441D72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6">
    <w:name w:val="D1A6C2F0D8224082BF028E8334E4CFE8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6">
    <w:name w:val="B3107A06AC3F4E9B8A2CC1F99C7DCF8F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6">
    <w:name w:val="74D404DA20AE47E194BB0E4CBA72E9B7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6">
    <w:name w:val="805B5C94E64840A495EA4EA5804A79C7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3">
    <w:name w:val="F55543E566404DF182A94F77815F39493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4">
    <w:name w:val="56BD178FC7CF4B1C948AF33B615BD14E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4">
    <w:name w:val="13B1A8625DD046F699668E2D1970F823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4">
    <w:name w:val="CA9B89E4A9374650991F78CA16AD26B5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4">
    <w:name w:val="3BEF0749702F43649E9ED9B67EB56C01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5D71DFE8FE4E06BA3A1655E310CFF12">
    <w:name w:val="395D71DFE8FE4E06BA3A1655E310CFF12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542B38C4314C33B789B0A80C441D722">
    <w:name w:val="70542B38C4314C33B789B0A80C441D722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253277D8384204B7C6846083031085">
    <w:name w:val="3D253277D8384204B7C6846083031085"/>
    <w:rsid w:val="000B4D6C"/>
  </w:style>
  <w:style w:type="paragraph" w:customStyle="1" w:styleId="17A5508F348C4FEAA7727CD67E430BFE">
    <w:name w:val="17A5508F348C4FEAA7727CD67E430BFE"/>
    <w:rsid w:val="000B4D6C"/>
  </w:style>
  <w:style w:type="paragraph" w:customStyle="1" w:styleId="C401E8C050A04E8E9B3EA3912F7E342C">
    <w:name w:val="C401E8C050A04E8E9B3EA3912F7E342C"/>
    <w:rsid w:val="000B4D6C"/>
  </w:style>
  <w:style w:type="paragraph" w:customStyle="1" w:styleId="304D870DCF0C4D7083CB3FAE05EFF7B5">
    <w:name w:val="304D870DCF0C4D7083CB3FAE05EFF7B5"/>
    <w:rsid w:val="004076DC"/>
  </w:style>
  <w:style w:type="paragraph" w:customStyle="1" w:styleId="2F476F717CCD475285C552703CEBDAA8">
    <w:name w:val="2F476F717CCD475285C552703CEBDAA8"/>
    <w:rsid w:val="004076DC"/>
  </w:style>
  <w:style w:type="paragraph" w:customStyle="1" w:styleId="0DE6BC15F5DC4EFDA4A66F71D03AEC88">
    <w:name w:val="0DE6BC15F5DC4EFDA4A66F71D03AEC88"/>
    <w:rsid w:val="004076DC"/>
  </w:style>
  <w:style w:type="paragraph" w:customStyle="1" w:styleId="E888F181843D42A2BC1A462B95CB3F47">
    <w:name w:val="E888F181843D42A2BC1A462B95CB3F47"/>
    <w:rsid w:val="004076DC"/>
  </w:style>
  <w:style w:type="paragraph" w:customStyle="1" w:styleId="D689CF13EE45483FA5F26384065657AB">
    <w:name w:val="D689CF13EE45483FA5F26384065657AB"/>
    <w:rsid w:val="004076DC"/>
  </w:style>
  <w:style w:type="paragraph" w:customStyle="1" w:styleId="2808B3C14EDD4B8B8FC4E58436718232">
    <w:name w:val="2808B3C14EDD4B8B8FC4E58436718232"/>
    <w:rsid w:val="004076DC"/>
  </w:style>
  <w:style w:type="paragraph" w:customStyle="1" w:styleId="9099364745464BEAAA75345A71E69587">
    <w:name w:val="9099364745464BEAAA75345A71E69587"/>
    <w:rsid w:val="004076DC"/>
  </w:style>
  <w:style w:type="paragraph" w:customStyle="1" w:styleId="BF577BBDA434495D8846E94D8C938DAC">
    <w:name w:val="BF577BBDA434495D8846E94D8C938DAC"/>
    <w:rsid w:val="004076DC"/>
  </w:style>
  <w:style w:type="paragraph" w:customStyle="1" w:styleId="22D77F01D3484401A0183C746F73B1E5">
    <w:name w:val="22D77F01D3484401A0183C746F73B1E5"/>
    <w:rsid w:val="004076DC"/>
  </w:style>
  <w:style w:type="paragraph" w:customStyle="1" w:styleId="15A4742F2F3940EF86A626EAA07E587D">
    <w:name w:val="15A4742F2F3940EF86A626EAA07E587D"/>
    <w:rsid w:val="004076DC"/>
  </w:style>
  <w:style w:type="paragraph" w:customStyle="1" w:styleId="E48A52179115416BA43C9814DAD962CC">
    <w:name w:val="E48A52179115416BA43C9814DAD962CC"/>
    <w:rsid w:val="004076DC"/>
  </w:style>
  <w:style w:type="paragraph" w:customStyle="1" w:styleId="8655470212CC4BEA8309A969D24C26EE">
    <w:name w:val="8655470212CC4BEA8309A969D24C26EE"/>
    <w:rsid w:val="004076DC"/>
  </w:style>
  <w:style w:type="paragraph" w:customStyle="1" w:styleId="1F161439B3AB4F448A1406CB1A7B301D">
    <w:name w:val="1F161439B3AB4F448A1406CB1A7B301D"/>
    <w:rsid w:val="004076DC"/>
  </w:style>
  <w:style w:type="paragraph" w:customStyle="1" w:styleId="B8FEBC8B49B84367A0E2651D674D458A">
    <w:name w:val="B8FEBC8B49B84367A0E2651D674D458A"/>
    <w:rsid w:val="004076DC"/>
  </w:style>
  <w:style w:type="paragraph" w:customStyle="1" w:styleId="C42942183762408DB1BD037212565A2A">
    <w:name w:val="C42942183762408DB1BD037212565A2A"/>
    <w:rsid w:val="004076DC"/>
  </w:style>
  <w:style w:type="paragraph" w:customStyle="1" w:styleId="2252D071246043E5A9441EC91DB90460">
    <w:name w:val="2252D071246043E5A9441EC91DB90460"/>
    <w:rsid w:val="004076DC"/>
  </w:style>
  <w:style w:type="paragraph" w:customStyle="1" w:styleId="14D9CAE2FF224D0BA45A7A33FCDDC5CA">
    <w:name w:val="14D9CAE2FF224D0BA45A7A33FCDDC5CA"/>
    <w:rsid w:val="004076DC"/>
  </w:style>
  <w:style w:type="paragraph" w:customStyle="1" w:styleId="2B48D964B3FB48B0AB06D93B9918A74F">
    <w:name w:val="2B48D964B3FB48B0AB06D93B9918A74F"/>
    <w:rsid w:val="004076DC"/>
  </w:style>
  <w:style w:type="paragraph" w:customStyle="1" w:styleId="0D02CC499960432C8CC2D63879BF89E6">
    <w:name w:val="0D02CC499960432C8CC2D63879BF89E6"/>
    <w:rsid w:val="004076DC"/>
  </w:style>
  <w:style w:type="paragraph" w:customStyle="1" w:styleId="E552F32DC8A2476799026A6589C86112">
    <w:name w:val="E552F32DC8A2476799026A6589C86112"/>
    <w:rsid w:val="004076DC"/>
  </w:style>
  <w:style w:type="paragraph" w:customStyle="1" w:styleId="69EFBD5A3A32440BBA85ECC99994C5CD">
    <w:name w:val="69EFBD5A3A32440BBA85ECC99994C5CD"/>
    <w:rsid w:val="004076DC"/>
  </w:style>
  <w:style w:type="paragraph" w:customStyle="1" w:styleId="10E7243E8E2347EEABD52B9DDF0CC6D8">
    <w:name w:val="10E7243E8E2347EEABD52B9DDF0CC6D8"/>
    <w:rsid w:val="004076DC"/>
  </w:style>
  <w:style w:type="paragraph" w:customStyle="1" w:styleId="50A8B33C6BA248CDB3C801F4D5EDF3FE">
    <w:name w:val="50A8B33C6BA248CDB3C801F4D5EDF3FE"/>
    <w:rsid w:val="004076DC"/>
  </w:style>
  <w:style w:type="paragraph" w:customStyle="1" w:styleId="8BEC8E217F204D5994D54D218FD7CC2B">
    <w:name w:val="8BEC8E217F204D5994D54D218FD7CC2B"/>
    <w:rsid w:val="004076DC"/>
  </w:style>
  <w:style w:type="paragraph" w:customStyle="1" w:styleId="E088D03DC4034D8AA0476848F9CC7096">
    <w:name w:val="E088D03DC4034D8AA0476848F9CC7096"/>
    <w:rsid w:val="004076DC"/>
  </w:style>
  <w:style w:type="paragraph" w:customStyle="1" w:styleId="6ECF4A9112414588A2A3E573AD89385F">
    <w:name w:val="6ECF4A9112414588A2A3E573AD89385F"/>
    <w:rsid w:val="004076DC"/>
  </w:style>
  <w:style w:type="paragraph" w:customStyle="1" w:styleId="C92893EB77A1464A99E4D0C59D85B1CA">
    <w:name w:val="C92893EB77A1464A99E4D0C59D85B1CA"/>
    <w:rsid w:val="004076DC"/>
  </w:style>
  <w:style w:type="paragraph" w:customStyle="1" w:styleId="FA4876AA6811472A9083701C6F8C55D6">
    <w:name w:val="FA4876AA6811472A9083701C6F8C55D6"/>
    <w:rsid w:val="004076DC"/>
  </w:style>
  <w:style w:type="paragraph" w:customStyle="1" w:styleId="A495748540794D38B76EBCA3E39FB47C">
    <w:name w:val="A495748540794D38B76EBCA3E39FB47C"/>
    <w:rsid w:val="004076DC"/>
  </w:style>
  <w:style w:type="paragraph" w:customStyle="1" w:styleId="B1059A4D887549F0B2270DBDAE933A90">
    <w:name w:val="B1059A4D887549F0B2270DBDAE933A90"/>
    <w:rsid w:val="004076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A4BE012DB041A4ABA07A1E09A3736E9" ma:contentTypeVersion="12" ma:contentTypeDescription="Crie um novo documento." ma:contentTypeScope="" ma:versionID="19f3322154e1d938d521fcea40d2adfa">
  <xsd:schema xmlns:xsd="http://www.w3.org/2001/XMLSchema" xmlns:xs="http://www.w3.org/2001/XMLSchema" xmlns:p="http://schemas.microsoft.com/office/2006/metadata/properties" xmlns:ns2="3a57a335-c60e-431e-b7d0-1564044ff1cb" xmlns:ns3="bf0bf031-f581-44b0-b7e7-bcf170beee00" targetNamespace="http://schemas.microsoft.com/office/2006/metadata/properties" ma:root="true" ma:fieldsID="b5d7a1c0026268687f953ddd95f20c93" ns2:_="" ns3:_="">
    <xsd:import namespace="3a57a335-c60e-431e-b7d0-1564044ff1cb"/>
    <xsd:import namespace="bf0bf031-f581-44b0-b7e7-bcf170beee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7a335-c60e-431e-b7d0-1564044ff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bf031-f581-44b0-b7e7-bcf170beee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CB39A-98D5-4535-8B76-D4141CDED4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1290E1-2B66-4E9E-826B-02F836D19E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0FD82B-1447-4EEA-A77F-32B677350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57a335-c60e-431e-b7d0-1564044ff1cb"/>
    <ds:schemaRef ds:uri="bf0bf031-f581-44b0-b7e7-bcf170beee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CCE44E-90F1-4926-9119-20CAC027E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Júlia Medeiros</dc:creator>
  <cp:keywords/>
  <dc:description/>
  <cp:lastModifiedBy>André Luís de Gasper</cp:lastModifiedBy>
  <cp:revision>17</cp:revision>
  <dcterms:created xsi:type="dcterms:W3CDTF">2020-05-20T17:46:00Z</dcterms:created>
  <dcterms:modified xsi:type="dcterms:W3CDTF">2020-12-1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BE012DB041A4ABA07A1E09A3736E9</vt:lpwstr>
  </property>
</Properties>
</file>